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1572A" w:rsidRPr="0081572A">
        <w:rPr>
          <w:rFonts w:ascii="Arial" w:hAnsi="Arial" w:cs="Arial"/>
          <w:b/>
          <w:bCs/>
          <w:sz w:val="24"/>
        </w:rPr>
        <w:t xml:space="preserve">FS_NR_AIML_air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Thnk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evaluation of cases / methods wrt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1C1AFE"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rsidP="001B03F3">
            <w:pPr>
              <w:pStyle w:val="TAC"/>
              <w:spacing w:before="20" w:after="20"/>
              <w:ind w:left="57" w:right="57"/>
              <w:jc w:val="left"/>
              <w:rPr>
                <w:lang w:eastAsia="zh-CN"/>
              </w:rPr>
            </w:pPr>
          </w:p>
        </w:tc>
      </w:tr>
      <w:tr w:rsidR="001C1AFE"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1B03F3">
            <w:pPr>
              <w:pStyle w:val="TAC"/>
              <w:spacing w:before="20" w:after="20"/>
              <w:ind w:left="57" w:right="57"/>
              <w:jc w:val="left"/>
              <w:rPr>
                <w:lang w:eastAsia="zh-CN"/>
              </w:rPr>
            </w:pPr>
          </w:p>
        </w:tc>
      </w:tr>
      <w:tr w:rsidR="001C1AFE"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1B03F3">
            <w:pPr>
              <w:pStyle w:val="TAC"/>
              <w:spacing w:before="20" w:after="20"/>
              <w:ind w:left="57" w:right="57"/>
              <w:jc w:val="left"/>
              <w:rPr>
                <w:lang w:eastAsia="zh-CN"/>
              </w:rPr>
            </w:pPr>
          </w:p>
        </w:tc>
      </w:tr>
      <w:tr w:rsidR="001C1AFE"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1B03F3">
            <w:pPr>
              <w:pStyle w:val="TAC"/>
              <w:spacing w:before="20" w:after="20"/>
              <w:ind w:left="57" w:right="57"/>
              <w:jc w:val="left"/>
              <w:rPr>
                <w:lang w:eastAsia="zh-CN"/>
              </w:rPr>
            </w:pPr>
          </w:p>
        </w:tc>
      </w:tr>
      <w:tr w:rsidR="001C1AFE"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1B03F3">
            <w:pPr>
              <w:pStyle w:val="TAC"/>
              <w:spacing w:before="20" w:after="20"/>
              <w:ind w:left="57" w:right="57"/>
              <w:jc w:val="left"/>
              <w:rPr>
                <w:lang w:eastAsia="zh-CN"/>
              </w:rPr>
            </w:pPr>
          </w:p>
        </w:tc>
      </w:tr>
      <w:tr w:rsidR="001C1AFE"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1B03F3">
            <w:pPr>
              <w:pStyle w:val="TAC"/>
              <w:spacing w:before="20" w:after="20"/>
              <w:ind w:left="57" w:right="57"/>
              <w:jc w:val="left"/>
              <w:rPr>
                <w:lang w:eastAsia="zh-CN"/>
              </w:rPr>
            </w:pPr>
          </w:p>
        </w:tc>
      </w:tr>
      <w:tr w:rsidR="001C1AFE"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1B03F3">
            <w:pPr>
              <w:pStyle w:val="TAC"/>
              <w:spacing w:before="20" w:after="20"/>
              <w:ind w:left="57" w:right="57"/>
              <w:jc w:val="left"/>
              <w:rPr>
                <w:lang w:eastAsia="zh-CN"/>
              </w:rPr>
            </w:pPr>
          </w:p>
        </w:tc>
      </w:tr>
      <w:tr w:rsidR="001C1AFE"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1B03F3">
            <w:pPr>
              <w:pStyle w:val="TAC"/>
              <w:spacing w:before="20" w:after="20"/>
              <w:ind w:left="57" w:right="57"/>
              <w:jc w:val="left"/>
              <w:rPr>
                <w:lang w:eastAsia="zh-CN"/>
              </w:rPr>
            </w:pPr>
          </w:p>
        </w:tc>
      </w:tr>
      <w:tr w:rsidR="001C1AFE"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1B03F3">
            <w:pPr>
              <w:pStyle w:val="TAC"/>
              <w:spacing w:before="20" w:after="20"/>
              <w:ind w:left="57" w:right="57"/>
              <w:jc w:val="left"/>
              <w:rPr>
                <w:lang w:eastAsia="zh-CN"/>
              </w:rPr>
            </w:pPr>
          </w:p>
        </w:tc>
      </w:tr>
      <w:tr w:rsidR="001C1AFE"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1B03F3">
            <w:pPr>
              <w:pStyle w:val="TAC"/>
              <w:spacing w:before="20" w:after="20"/>
              <w:ind w:left="57" w:right="57"/>
              <w:jc w:val="left"/>
              <w:rPr>
                <w:lang w:eastAsia="zh-CN"/>
              </w:rPr>
            </w:pPr>
          </w:p>
        </w:tc>
      </w:tr>
      <w:tr w:rsidR="001C1AFE"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1B03F3">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gNodeB, and a gNodeB-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gNodeB-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TDocs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rPr>
              <w:drawing>
                <wp:inline distT="0" distB="0" distL="0" distR="0" wp14:anchorId="4E8796A9" wp14:editId="61337C23">
                  <wp:extent cx="3758083" cy="91566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8136F9"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CD69A5"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ABD47" w14:textId="77777777" w:rsidR="008136F9" w:rsidRDefault="008136F9">
            <w:pPr>
              <w:pStyle w:val="TAC"/>
              <w:spacing w:before="20" w:after="20"/>
              <w:ind w:left="57" w:right="57"/>
              <w:jc w:val="left"/>
              <w:rPr>
                <w:lang w:eastAsia="zh-CN"/>
              </w:rPr>
            </w:pPr>
          </w:p>
        </w:tc>
      </w:tr>
      <w:tr w:rsidR="008136F9"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09E3BF"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72FBFD" w14:textId="77777777" w:rsidR="008136F9" w:rsidRDefault="008136F9">
            <w:pPr>
              <w:pStyle w:val="TAC"/>
              <w:spacing w:before="20" w:after="20"/>
              <w:ind w:left="57" w:right="57"/>
              <w:jc w:val="left"/>
              <w:rPr>
                <w:lang w:eastAsia="zh-CN"/>
              </w:rPr>
            </w:pPr>
          </w:p>
        </w:tc>
      </w:tr>
      <w:tr w:rsidR="008136F9"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77777777" w:rsidR="008136F9" w:rsidRDefault="008136F9">
            <w:pPr>
              <w:pStyle w:val="TAC"/>
              <w:spacing w:before="20" w:after="20"/>
              <w:ind w:left="57" w:right="57"/>
              <w:jc w:val="left"/>
              <w:rPr>
                <w:lang w:eastAsia="zh-CN"/>
              </w:rPr>
            </w:pPr>
          </w:p>
        </w:tc>
      </w:tr>
      <w:tr w:rsidR="008136F9"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5E83D4"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F43CFA" w14:textId="77777777" w:rsidR="008136F9" w:rsidRDefault="008136F9">
            <w:pPr>
              <w:pStyle w:val="TAC"/>
              <w:spacing w:before="20" w:after="20"/>
              <w:ind w:left="57" w:right="57"/>
              <w:jc w:val="left"/>
              <w:rPr>
                <w:lang w:eastAsia="zh-CN"/>
              </w:rPr>
            </w:pPr>
          </w:p>
        </w:tc>
      </w:tr>
      <w:tr w:rsidR="008136F9"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D82425"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EF4F8C" w14:textId="77777777" w:rsidR="008136F9" w:rsidRDefault="008136F9">
            <w:pPr>
              <w:pStyle w:val="TAC"/>
              <w:spacing w:before="20" w:after="20"/>
              <w:ind w:left="57" w:right="57"/>
              <w:jc w:val="left"/>
              <w:rPr>
                <w:lang w:eastAsia="zh-CN"/>
              </w:rPr>
            </w:pPr>
          </w:p>
        </w:tc>
      </w:tr>
      <w:tr w:rsidR="008136F9"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85910"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DB1F2" w14:textId="77777777" w:rsidR="008136F9" w:rsidRDefault="008136F9">
            <w:pPr>
              <w:pStyle w:val="TAC"/>
              <w:spacing w:before="20" w:after="20"/>
              <w:ind w:left="57" w:right="57"/>
              <w:jc w:val="left"/>
              <w:rPr>
                <w:lang w:eastAsia="zh-CN"/>
              </w:rPr>
            </w:pPr>
          </w:p>
        </w:tc>
      </w:tr>
      <w:tr w:rsidR="008136F9"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73EDED"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8136F9" w:rsidRDefault="008136F9">
            <w:pPr>
              <w:pStyle w:val="TAC"/>
              <w:spacing w:before="20" w:after="20"/>
              <w:ind w:left="57" w:right="57"/>
              <w:jc w:val="left"/>
              <w:rPr>
                <w:lang w:eastAsia="zh-CN"/>
              </w:rPr>
            </w:pPr>
          </w:p>
        </w:tc>
      </w:tr>
      <w:tr w:rsidR="008136F9"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8136F9" w:rsidRDefault="008136F9">
            <w:pPr>
              <w:pStyle w:val="TAC"/>
              <w:spacing w:before="20" w:after="20"/>
              <w:ind w:left="57" w:right="57"/>
              <w:jc w:val="left"/>
              <w:rPr>
                <w:lang w:eastAsia="zh-CN"/>
              </w:rPr>
            </w:pPr>
          </w:p>
        </w:tc>
      </w:tr>
      <w:tr w:rsidR="008136F9"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8136F9" w:rsidRDefault="008136F9">
            <w:pPr>
              <w:pStyle w:val="TAC"/>
              <w:spacing w:before="20" w:after="20"/>
              <w:ind w:left="57" w:right="57"/>
              <w:jc w:val="left"/>
              <w:rPr>
                <w:lang w:eastAsia="zh-CN"/>
              </w:rPr>
            </w:pPr>
          </w:p>
        </w:tc>
      </w:tr>
      <w:tr w:rsidR="008136F9"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8136F9" w:rsidRDefault="008136F9">
            <w:pPr>
              <w:pStyle w:val="TAC"/>
              <w:spacing w:before="20" w:after="20"/>
              <w:ind w:left="57" w:right="57"/>
              <w:jc w:val="left"/>
              <w:rPr>
                <w:lang w:eastAsia="zh-CN"/>
              </w:rPr>
            </w:pPr>
          </w:p>
        </w:tc>
      </w:tr>
      <w:tr w:rsidR="008136F9"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8136F9" w:rsidRDefault="008136F9">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lastRenderedPageBreak/>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still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r w:rsidR="00620A5F">
              <w:rPr>
                <w:lang w:eastAsia="zh-CN"/>
              </w:rPr>
              <w:t xml:space="preserve">fesibile for RAN2 to do it </w:t>
            </w:r>
            <w:r w:rsidR="000960B9">
              <w:rPr>
                <w:lang w:eastAsia="zh-CN"/>
              </w:rPr>
              <w:t xml:space="preserve">in </w:t>
            </w:r>
            <w:r w:rsidR="00620A5F">
              <w:rPr>
                <w:lang w:eastAsia="zh-CN"/>
              </w:rPr>
              <w:t>this meeting.</w:t>
            </w:r>
          </w:p>
        </w:tc>
      </w:tr>
      <w:tr w:rsidR="00ED228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A0F75"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D87D" w14:textId="77777777" w:rsidR="00ED2284" w:rsidRDefault="00ED2284" w:rsidP="00ED2284">
            <w:pPr>
              <w:pStyle w:val="TAC"/>
              <w:spacing w:before="20" w:after="20"/>
              <w:ind w:left="57" w:right="57"/>
              <w:jc w:val="left"/>
              <w:rPr>
                <w:lang w:eastAsia="zh-CN"/>
              </w:rPr>
            </w:pPr>
          </w:p>
        </w:tc>
      </w:tr>
      <w:tr w:rsidR="00ED228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464ED5"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4B390B" w14:textId="77777777" w:rsidR="00ED2284" w:rsidRDefault="00ED2284" w:rsidP="00ED2284">
            <w:pPr>
              <w:pStyle w:val="TAC"/>
              <w:spacing w:before="20" w:after="20"/>
              <w:ind w:left="57" w:right="57"/>
              <w:jc w:val="left"/>
              <w:rPr>
                <w:lang w:eastAsia="zh-CN"/>
              </w:rPr>
            </w:pPr>
          </w:p>
        </w:tc>
      </w:tr>
      <w:tr w:rsidR="00ED2284"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B53466"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ED2284" w:rsidRDefault="00ED2284" w:rsidP="00ED2284">
            <w:pPr>
              <w:pStyle w:val="TAC"/>
              <w:spacing w:before="20" w:after="20"/>
              <w:ind w:left="57" w:right="57"/>
              <w:jc w:val="left"/>
              <w:rPr>
                <w:lang w:eastAsia="zh-CN"/>
              </w:rPr>
            </w:pPr>
          </w:p>
        </w:tc>
      </w:tr>
      <w:tr w:rsidR="00ED2284"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728CD"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514EB" w14:textId="77777777" w:rsidR="00ED2284" w:rsidRDefault="00ED2284" w:rsidP="00ED2284">
            <w:pPr>
              <w:pStyle w:val="TAC"/>
              <w:spacing w:before="20" w:after="20"/>
              <w:ind w:left="57" w:right="57"/>
              <w:jc w:val="left"/>
              <w:rPr>
                <w:lang w:eastAsia="zh-CN"/>
              </w:rPr>
            </w:pPr>
          </w:p>
        </w:tc>
      </w:tr>
      <w:tr w:rsidR="00ED2284"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2EB090"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86771" w14:textId="77777777" w:rsidR="00ED2284" w:rsidRDefault="00ED2284" w:rsidP="00ED2284">
            <w:pPr>
              <w:pStyle w:val="TAC"/>
              <w:spacing w:before="20" w:after="20"/>
              <w:ind w:left="57" w:right="57"/>
              <w:jc w:val="left"/>
              <w:rPr>
                <w:lang w:eastAsia="zh-CN"/>
              </w:rPr>
            </w:pPr>
          </w:p>
        </w:tc>
      </w:tr>
      <w:tr w:rsidR="00ED2284"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AAD43"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15E964" w14:textId="77777777" w:rsidR="00ED2284" w:rsidRDefault="00ED2284" w:rsidP="00ED2284">
            <w:pPr>
              <w:pStyle w:val="TAC"/>
              <w:spacing w:before="20" w:after="20"/>
              <w:ind w:left="57" w:right="57"/>
              <w:jc w:val="left"/>
              <w:rPr>
                <w:lang w:eastAsia="zh-CN"/>
              </w:rPr>
            </w:pPr>
          </w:p>
        </w:tc>
      </w:tr>
      <w:tr w:rsidR="00ED2284"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1F06"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ED2284" w:rsidRDefault="00ED2284" w:rsidP="00ED2284">
            <w:pPr>
              <w:pStyle w:val="TAC"/>
              <w:spacing w:before="20" w:after="20"/>
              <w:ind w:left="57" w:right="57"/>
              <w:jc w:val="left"/>
              <w:rPr>
                <w:lang w:eastAsia="zh-CN"/>
              </w:rPr>
            </w:pPr>
          </w:p>
        </w:tc>
      </w:tr>
      <w:tr w:rsidR="00ED2284"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ED2284" w:rsidRDefault="00ED2284" w:rsidP="00ED2284">
            <w:pPr>
              <w:pStyle w:val="TAC"/>
              <w:spacing w:before="20" w:after="20"/>
              <w:ind w:left="57" w:right="57"/>
              <w:jc w:val="left"/>
              <w:rPr>
                <w:lang w:eastAsia="zh-CN"/>
              </w:rPr>
            </w:pPr>
          </w:p>
        </w:tc>
      </w:tr>
      <w:tr w:rsidR="00ED2284"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ED2284" w:rsidRDefault="00ED2284" w:rsidP="00ED2284">
            <w:pPr>
              <w:pStyle w:val="TAC"/>
              <w:spacing w:before="20" w:after="20"/>
              <w:ind w:left="57" w:right="57"/>
              <w:jc w:val="left"/>
              <w:rPr>
                <w:lang w:eastAsia="zh-CN"/>
              </w:rPr>
            </w:pPr>
          </w:p>
        </w:tc>
      </w:tr>
      <w:tr w:rsidR="00ED2284"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ED2284" w:rsidRDefault="00ED2284" w:rsidP="00ED2284">
            <w:pPr>
              <w:pStyle w:val="TAC"/>
              <w:spacing w:before="20" w:after="20"/>
              <w:ind w:left="57" w:right="57"/>
              <w:jc w:val="left"/>
              <w:rPr>
                <w:lang w:eastAsia="zh-CN"/>
              </w:rPr>
            </w:pPr>
          </w:p>
        </w:tc>
      </w:tr>
      <w:tr w:rsidR="00ED2284"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ED2284" w:rsidRDefault="00ED2284" w:rsidP="00ED228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ED2284" w:rsidRDefault="00ED2284" w:rsidP="00ED228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ED2284" w:rsidRDefault="00ED2284" w:rsidP="00ED2284">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af6"/>
        <w:keepNext/>
        <w:jc w:val="center"/>
      </w:pPr>
      <w:bookmarkStart w:id="2" w:name="_Ref132820565"/>
      <w:r>
        <w:t xml:space="preserve">Table </w:t>
      </w:r>
      <w:fldSimple w:instr=" SEQ Table \* ARABIC ">
        <w:r w:rsidR="00545ACB">
          <w:rPr>
            <w:noProof/>
          </w:rPr>
          <w:t>1</w:t>
        </w:r>
      </w:fldSimple>
      <w:bookmarkEnd w:id="2"/>
      <w:r>
        <w:t xml:space="preserve"> – Existing Data Collection Framework Comparison Table with Columns Added for LCM Purpose</w:t>
      </w:r>
    </w:p>
    <w:tbl>
      <w:tblPr>
        <w:tblStyle w:val="af3"/>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74488F" w:rsidRDefault="00D04886" w:rsidP="00D04886"/>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74488F" w:rsidRDefault="00D04886" w:rsidP="001C49F1">
            <w:pPr>
              <w:ind w:left="113" w:right="113"/>
            </w:pPr>
            <w:r w:rsidRPr="0074488F">
              <w:rPr>
                <w:lang w:val="en-US"/>
              </w:rPr>
              <w:t>RRC state to generate data</w:t>
            </w:r>
          </w:p>
        </w:tc>
        <w:tc>
          <w:tcPr>
            <w:tcW w:w="661" w:type="pct"/>
            <w:textDirection w:val="btLr"/>
          </w:tcPr>
          <w:p w14:paraId="4389B11E" w14:textId="52A7A163" w:rsidR="00D04886" w:rsidRPr="0074488F" w:rsidRDefault="00D04886" w:rsidP="001C49F1">
            <w:pPr>
              <w:ind w:left="113" w:right="113"/>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74488F" w:rsidRDefault="00D04886" w:rsidP="001C49F1">
            <w:pPr>
              <w:ind w:left="113" w:right="113"/>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ae"/>
                <w:sz w:val="20"/>
                <w:szCs w:val="20"/>
              </w:rPr>
            </w:pPr>
            <w:r w:rsidRPr="0074488F">
              <w:rPr>
                <w:rStyle w:val="a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af6"/>
        <w:keepNext/>
        <w:jc w:val="center"/>
      </w:pPr>
      <w:bookmarkStart w:id="3" w:name="_Ref132820554"/>
      <w:r>
        <w:t xml:space="preserve">Table </w:t>
      </w:r>
      <w:fldSimple w:instr=" SEQ Table \* ARABIC ">
        <w:r w:rsidR="00545ACB">
          <w:rPr>
            <w:noProof/>
          </w:rPr>
          <w:t>2</w:t>
        </w:r>
      </w:fldSimple>
      <w:bookmarkEnd w:id="3"/>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ac"/>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ac"/>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Option 1 is sufficient, we do not see a need for option 2.</w:t>
            </w:r>
          </w:p>
        </w:tc>
      </w:tr>
      <w:tr w:rsidR="00046BDF"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046BDF" w:rsidRDefault="00046BDF" w:rsidP="00046BDF">
            <w:pPr>
              <w:pStyle w:val="TAC"/>
              <w:spacing w:before="20" w:after="20"/>
              <w:ind w:left="57" w:right="57"/>
              <w:jc w:val="left"/>
              <w:rPr>
                <w:lang w:eastAsia="zh-CN"/>
              </w:rPr>
            </w:pPr>
          </w:p>
        </w:tc>
      </w:tr>
      <w:tr w:rsidR="00046BDF"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046BDF" w:rsidRDefault="00046BDF" w:rsidP="00046BDF">
            <w:pPr>
              <w:pStyle w:val="TAC"/>
              <w:spacing w:before="20" w:after="20"/>
              <w:ind w:left="57" w:right="57"/>
              <w:jc w:val="left"/>
              <w:rPr>
                <w:lang w:eastAsia="zh-CN"/>
              </w:rPr>
            </w:pPr>
          </w:p>
        </w:tc>
      </w:tr>
      <w:tr w:rsidR="00046BDF"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046BDF" w:rsidRDefault="00046BDF" w:rsidP="00046BDF">
            <w:pPr>
              <w:pStyle w:val="TAC"/>
              <w:spacing w:before="20" w:after="20"/>
              <w:ind w:left="57" w:right="57"/>
              <w:jc w:val="left"/>
              <w:rPr>
                <w:lang w:eastAsia="zh-CN"/>
              </w:rPr>
            </w:pPr>
          </w:p>
        </w:tc>
      </w:tr>
      <w:tr w:rsidR="00046BDF"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046BDF" w:rsidRDefault="00046BDF" w:rsidP="00046BDF">
            <w:pPr>
              <w:pStyle w:val="TAC"/>
              <w:spacing w:before="20" w:after="20"/>
              <w:ind w:left="57" w:right="57"/>
              <w:jc w:val="left"/>
              <w:rPr>
                <w:lang w:eastAsia="zh-CN"/>
              </w:rPr>
            </w:pPr>
          </w:p>
        </w:tc>
      </w:tr>
      <w:tr w:rsidR="00046BDF"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046BDF" w:rsidRDefault="00046BDF" w:rsidP="00046BDF">
            <w:pPr>
              <w:pStyle w:val="TAC"/>
              <w:spacing w:before="20" w:after="20"/>
              <w:ind w:left="57" w:right="57"/>
              <w:jc w:val="left"/>
              <w:rPr>
                <w:lang w:eastAsia="zh-CN"/>
              </w:rPr>
            </w:pPr>
          </w:p>
        </w:tc>
      </w:tr>
      <w:tr w:rsidR="00046BDF"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046BDF" w:rsidRDefault="00046BDF" w:rsidP="00046BDF">
            <w:pPr>
              <w:pStyle w:val="TAC"/>
              <w:spacing w:before="20" w:after="20"/>
              <w:ind w:left="57" w:right="57"/>
              <w:jc w:val="left"/>
              <w:rPr>
                <w:lang w:eastAsia="zh-CN"/>
              </w:rPr>
            </w:pPr>
          </w:p>
        </w:tc>
      </w:tr>
      <w:tr w:rsidR="00046BDF"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046BDF" w:rsidRDefault="00046BDF" w:rsidP="00046BDF">
            <w:pPr>
              <w:pStyle w:val="TAC"/>
              <w:spacing w:before="20" w:after="20"/>
              <w:ind w:left="57" w:right="57"/>
              <w:jc w:val="left"/>
              <w:rPr>
                <w:lang w:eastAsia="zh-CN"/>
              </w:rPr>
            </w:pPr>
          </w:p>
        </w:tc>
      </w:tr>
      <w:tr w:rsidR="00046BDF"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046BDF" w:rsidRDefault="00046BDF" w:rsidP="00046BDF">
            <w:pPr>
              <w:pStyle w:val="TAC"/>
              <w:spacing w:before="20" w:after="20"/>
              <w:ind w:left="57" w:right="57"/>
              <w:jc w:val="left"/>
              <w:rPr>
                <w:lang w:eastAsia="zh-CN"/>
              </w:rPr>
            </w:pPr>
          </w:p>
        </w:tc>
      </w:tr>
      <w:tr w:rsidR="00046BDF"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046BDF" w:rsidRDefault="00046BDF" w:rsidP="00046BDF">
            <w:pPr>
              <w:pStyle w:val="TAC"/>
              <w:spacing w:before="20" w:after="20"/>
              <w:ind w:left="57" w:right="57"/>
              <w:jc w:val="left"/>
              <w:rPr>
                <w:lang w:eastAsia="zh-CN"/>
              </w:rPr>
            </w:pPr>
          </w:p>
        </w:tc>
      </w:tr>
      <w:tr w:rsidR="00046BDF"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046BDF" w:rsidRDefault="00046BDF" w:rsidP="00046BDF">
            <w:pPr>
              <w:pStyle w:val="TAC"/>
              <w:spacing w:before="20" w:after="20"/>
              <w:ind w:left="57" w:right="57"/>
              <w:jc w:val="left"/>
              <w:rPr>
                <w:lang w:eastAsia="zh-CN"/>
              </w:rPr>
            </w:pPr>
          </w:p>
        </w:tc>
      </w:tr>
      <w:tr w:rsidR="00046BDF"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046BDF" w:rsidRDefault="00046BDF" w:rsidP="00046BD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046BDF" w:rsidRDefault="00046BDF" w:rsidP="00046BD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046BDF" w:rsidRDefault="00046BDF" w:rsidP="00046BDF">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that the target of the data collection for each LCM purpose has an impact on whether each legacy data collection framework is suitable. For example, data collection of inputs for inference for a gNodeB-side or LMF-side model might be able to directly reuse measurements reported in RRC measurement reports or LPP location information, while data collection of inputs for inference for a UE-side model might only require the UE to know where particular RSes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gNodeB-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L3 RRC measurement reporting could work well for transmitting DL measurements to the gNodeB for a gNodeB-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to tak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sideness discussion is part of architecture discussion (agenda item </w:t>
            </w:r>
            <w:r w:rsidRPr="005A5B90">
              <w:rPr>
                <w:lang w:eastAsia="zh-CN"/>
              </w:rPr>
              <w:t>7.16.2.1</w:t>
            </w:r>
            <w:r w:rsidRPr="005A5B90">
              <w:rPr>
                <w:lang w:eastAsia="zh-CN"/>
              </w:rPr>
              <w:tab/>
              <w:t>Architecture General</w:t>
            </w:r>
            <w:r>
              <w:rPr>
                <w:lang w:eastAsia="zh-CN"/>
              </w:rPr>
              <w:t>),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r>
              <w:rPr>
                <w:rFonts w:hint="eastAsia"/>
                <w:lang w:eastAsia="zh-CN"/>
              </w:rPr>
              <w:t>S</w:t>
            </w:r>
            <w:r>
              <w:rPr>
                <w:lang w:eastAsia="zh-CN"/>
              </w:rPr>
              <w:t xml:space="preserve">o we think the discussion of </w:t>
            </w:r>
            <w:r>
              <w:t>model sidedness for data collection can be post</w:t>
            </w:r>
            <w:r w:rsidR="00383070">
              <w:t>p</w:t>
            </w:r>
            <w:r>
              <w:t xml:space="preserve">oned, and we can wait for more progress for </w:t>
            </w:r>
            <w:r>
              <w:rPr>
                <w:lang w:eastAsia="zh-CN"/>
              </w:rPr>
              <w:t>architecture discussion.</w:t>
            </w:r>
          </w:p>
        </w:tc>
      </w:tr>
      <w:tr w:rsidR="007C4F7A"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6DDD63"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D310DB" w14:textId="77777777" w:rsidR="007C4F7A" w:rsidRDefault="007C4F7A" w:rsidP="007C4F7A">
            <w:pPr>
              <w:pStyle w:val="TAC"/>
              <w:spacing w:before="20" w:after="20"/>
              <w:ind w:left="57" w:right="57"/>
              <w:jc w:val="left"/>
              <w:rPr>
                <w:lang w:eastAsia="zh-CN"/>
              </w:rPr>
            </w:pPr>
          </w:p>
        </w:tc>
      </w:tr>
      <w:tr w:rsidR="007C4F7A"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2798B7"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A5E52" w14:textId="77777777" w:rsidR="007C4F7A" w:rsidRDefault="007C4F7A" w:rsidP="007C4F7A">
            <w:pPr>
              <w:pStyle w:val="TAC"/>
              <w:spacing w:before="20" w:after="20"/>
              <w:ind w:left="57" w:right="57"/>
              <w:jc w:val="left"/>
              <w:rPr>
                <w:lang w:eastAsia="zh-CN"/>
              </w:rPr>
            </w:pPr>
          </w:p>
        </w:tc>
      </w:tr>
      <w:tr w:rsidR="007C4F7A"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B0DC90"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7C4F7A" w:rsidRDefault="007C4F7A" w:rsidP="007C4F7A">
            <w:pPr>
              <w:pStyle w:val="TAC"/>
              <w:spacing w:before="20" w:after="20"/>
              <w:ind w:left="57" w:right="57"/>
              <w:jc w:val="left"/>
              <w:rPr>
                <w:lang w:eastAsia="zh-CN"/>
              </w:rPr>
            </w:pPr>
          </w:p>
        </w:tc>
      </w:tr>
      <w:tr w:rsidR="007C4F7A"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8937E6"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4323610" w14:textId="77777777" w:rsidR="007C4F7A" w:rsidRDefault="007C4F7A" w:rsidP="007C4F7A">
            <w:pPr>
              <w:pStyle w:val="TAC"/>
              <w:spacing w:before="20" w:after="20"/>
              <w:ind w:left="57" w:right="57"/>
              <w:jc w:val="left"/>
              <w:rPr>
                <w:lang w:eastAsia="zh-CN"/>
              </w:rPr>
            </w:pPr>
          </w:p>
        </w:tc>
      </w:tr>
      <w:tr w:rsidR="007C4F7A"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14538"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97C11" w14:textId="77777777" w:rsidR="007C4F7A" w:rsidRDefault="007C4F7A" w:rsidP="007C4F7A">
            <w:pPr>
              <w:pStyle w:val="TAC"/>
              <w:spacing w:before="20" w:after="20"/>
              <w:ind w:left="57" w:right="57"/>
              <w:jc w:val="left"/>
              <w:rPr>
                <w:lang w:eastAsia="zh-CN"/>
              </w:rPr>
            </w:pPr>
          </w:p>
        </w:tc>
      </w:tr>
      <w:tr w:rsidR="007C4F7A"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1FCC1"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1A6B81" w14:textId="77777777" w:rsidR="007C4F7A" w:rsidRDefault="007C4F7A" w:rsidP="007C4F7A">
            <w:pPr>
              <w:pStyle w:val="TAC"/>
              <w:spacing w:before="20" w:after="20"/>
              <w:ind w:left="57" w:right="57"/>
              <w:jc w:val="left"/>
              <w:rPr>
                <w:lang w:eastAsia="zh-CN"/>
              </w:rPr>
            </w:pPr>
          </w:p>
        </w:tc>
      </w:tr>
      <w:tr w:rsidR="007C4F7A"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7A4A82"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8943CF" w14:textId="77777777" w:rsidR="007C4F7A" w:rsidRDefault="007C4F7A" w:rsidP="007C4F7A">
            <w:pPr>
              <w:pStyle w:val="TAC"/>
              <w:spacing w:before="20" w:after="20"/>
              <w:ind w:left="57" w:right="57"/>
              <w:jc w:val="left"/>
              <w:rPr>
                <w:lang w:eastAsia="zh-CN"/>
              </w:rPr>
            </w:pPr>
          </w:p>
        </w:tc>
      </w:tr>
      <w:tr w:rsidR="007C4F7A"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7C4F7A" w:rsidRDefault="007C4F7A" w:rsidP="007C4F7A">
            <w:pPr>
              <w:pStyle w:val="TAC"/>
              <w:spacing w:before="20" w:after="20"/>
              <w:ind w:left="57" w:right="57"/>
              <w:jc w:val="left"/>
              <w:rPr>
                <w:lang w:eastAsia="zh-CN"/>
              </w:rPr>
            </w:pPr>
          </w:p>
        </w:tc>
      </w:tr>
      <w:tr w:rsidR="007C4F7A"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7C4F7A" w:rsidRDefault="007C4F7A" w:rsidP="007C4F7A">
            <w:pPr>
              <w:pStyle w:val="TAC"/>
              <w:spacing w:before="20" w:after="20"/>
              <w:ind w:left="57" w:right="57"/>
              <w:jc w:val="left"/>
              <w:rPr>
                <w:lang w:eastAsia="zh-CN"/>
              </w:rPr>
            </w:pPr>
          </w:p>
        </w:tc>
      </w:tr>
      <w:tr w:rsidR="007C4F7A"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7C4F7A" w:rsidRDefault="007C4F7A" w:rsidP="007C4F7A">
            <w:pPr>
              <w:pStyle w:val="TAC"/>
              <w:spacing w:before="20" w:after="20"/>
              <w:ind w:left="57" w:right="57"/>
              <w:jc w:val="left"/>
              <w:rPr>
                <w:lang w:eastAsia="zh-CN"/>
              </w:rPr>
            </w:pPr>
          </w:p>
        </w:tc>
      </w:tr>
      <w:tr w:rsidR="007C4F7A"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7C4F7A" w:rsidRDefault="007C4F7A" w:rsidP="007C4F7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7C4F7A" w:rsidRDefault="007C4F7A" w:rsidP="007C4F7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7C4F7A" w:rsidRDefault="007C4F7A" w:rsidP="007C4F7A">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lastRenderedPageBreak/>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gNodeB-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r>
              <w:rPr>
                <w:lang w:eastAsia="zh-CN"/>
              </w:rPr>
              <w:t xml:space="preserve">So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8647BB"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476A7B"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CCD1DE" w14:textId="77777777" w:rsidR="008647BB" w:rsidRDefault="008647BB" w:rsidP="008647BB">
            <w:pPr>
              <w:pStyle w:val="TAC"/>
              <w:spacing w:before="20" w:after="20"/>
              <w:ind w:left="57" w:right="57"/>
              <w:jc w:val="left"/>
              <w:rPr>
                <w:lang w:eastAsia="zh-CN"/>
              </w:rPr>
            </w:pPr>
          </w:p>
        </w:tc>
      </w:tr>
      <w:tr w:rsidR="008647BB"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0E9416"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540243" w14:textId="77777777" w:rsidR="008647BB" w:rsidRDefault="008647BB" w:rsidP="008647BB">
            <w:pPr>
              <w:pStyle w:val="TAC"/>
              <w:spacing w:before="20" w:after="20"/>
              <w:ind w:left="57" w:right="57"/>
              <w:jc w:val="left"/>
              <w:rPr>
                <w:lang w:eastAsia="zh-CN"/>
              </w:rPr>
            </w:pPr>
          </w:p>
        </w:tc>
      </w:tr>
      <w:tr w:rsidR="008647B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1A023"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8647BB" w:rsidRDefault="008647BB" w:rsidP="008647BB">
            <w:pPr>
              <w:pStyle w:val="TAC"/>
              <w:spacing w:before="20" w:after="20"/>
              <w:ind w:left="57" w:right="57"/>
              <w:jc w:val="left"/>
              <w:rPr>
                <w:lang w:eastAsia="zh-CN"/>
              </w:rPr>
            </w:pPr>
          </w:p>
        </w:tc>
      </w:tr>
      <w:tr w:rsidR="008647B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D83A86"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49DEE1" w14:textId="77777777" w:rsidR="008647BB" w:rsidRDefault="008647BB" w:rsidP="008647BB">
            <w:pPr>
              <w:pStyle w:val="TAC"/>
              <w:spacing w:before="20" w:after="20"/>
              <w:ind w:left="57" w:right="57"/>
              <w:jc w:val="left"/>
              <w:rPr>
                <w:lang w:eastAsia="zh-CN"/>
              </w:rPr>
            </w:pPr>
          </w:p>
        </w:tc>
      </w:tr>
      <w:tr w:rsidR="008647BB"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CD898C"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2268C5" w14:textId="77777777" w:rsidR="008647BB" w:rsidRDefault="008647BB" w:rsidP="008647BB">
            <w:pPr>
              <w:pStyle w:val="TAC"/>
              <w:spacing w:before="20" w:after="20"/>
              <w:ind w:left="57" w:right="57"/>
              <w:jc w:val="left"/>
              <w:rPr>
                <w:lang w:eastAsia="zh-CN"/>
              </w:rPr>
            </w:pPr>
          </w:p>
        </w:tc>
      </w:tr>
      <w:tr w:rsidR="008647BB"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E7FB1"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0572E1" w14:textId="77777777" w:rsidR="008647BB" w:rsidRDefault="008647BB" w:rsidP="008647BB">
            <w:pPr>
              <w:pStyle w:val="TAC"/>
              <w:spacing w:before="20" w:after="20"/>
              <w:ind w:left="57" w:right="57"/>
              <w:jc w:val="left"/>
              <w:rPr>
                <w:lang w:eastAsia="zh-CN"/>
              </w:rPr>
            </w:pPr>
          </w:p>
        </w:tc>
      </w:tr>
      <w:tr w:rsidR="008647BB"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F4E"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4C03" w14:textId="77777777" w:rsidR="008647BB" w:rsidRDefault="008647BB" w:rsidP="008647BB">
            <w:pPr>
              <w:pStyle w:val="TAC"/>
              <w:spacing w:before="20" w:after="20"/>
              <w:ind w:left="57" w:right="57"/>
              <w:jc w:val="left"/>
              <w:rPr>
                <w:lang w:eastAsia="zh-CN"/>
              </w:rPr>
            </w:pPr>
          </w:p>
        </w:tc>
      </w:tr>
      <w:tr w:rsidR="008647BB"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8647BB" w:rsidRDefault="008647BB" w:rsidP="008647BB">
            <w:pPr>
              <w:pStyle w:val="TAC"/>
              <w:spacing w:before="20" w:after="20"/>
              <w:ind w:left="57" w:right="57"/>
              <w:jc w:val="left"/>
              <w:rPr>
                <w:lang w:eastAsia="zh-CN"/>
              </w:rPr>
            </w:pPr>
          </w:p>
        </w:tc>
      </w:tr>
      <w:tr w:rsidR="008647BB"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8647BB" w:rsidRDefault="008647BB" w:rsidP="008647BB">
            <w:pPr>
              <w:pStyle w:val="TAC"/>
              <w:spacing w:before="20" w:after="20"/>
              <w:ind w:left="57" w:right="57"/>
              <w:jc w:val="left"/>
              <w:rPr>
                <w:lang w:eastAsia="zh-CN"/>
              </w:rPr>
            </w:pPr>
          </w:p>
        </w:tc>
      </w:tr>
      <w:tr w:rsidR="008647BB"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8647BB" w:rsidRDefault="008647BB" w:rsidP="008647BB">
            <w:pPr>
              <w:pStyle w:val="TAC"/>
              <w:spacing w:before="20" w:after="20"/>
              <w:ind w:left="57" w:right="57"/>
              <w:jc w:val="left"/>
              <w:rPr>
                <w:lang w:eastAsia="zh-CN"/>
              </w:rPr>
            </w:pPr>
          </w:p>
        </w:tc>
      </w:tr>
      <w:tr w:rsidR="008647BB"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8647BB" w:rsidRDefault="008647BB" w:rsidP="008647B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8647BB" w:rsidRDefault="008647BB" w:rsidP="008647B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8647BB" w:rsidRDefault="008647BB" w:rsidP="008647BB">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rPr>
        <mc:AlternateContent>
          <mc:Choice Requires="wpi">
            <w:drawing>
              <wp:anchor distT="0" distB="0" distL="114300" distR="114300" simplePos="0" relativeHeight="251657216"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36A1AD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5pt;height:1.4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">
                <v:imagedata r:id="rId15" o:title=""/>
              </v:shape>
            </w:pict>
          </mc:Fallback>
        </mc:AlternateContent>
      </w:r>
      <w:r w:rsidR="00CB31F9">
        <w:rPr>
          <w:b/>
          <w:bCs/>
          <w:noProof/>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af6"/>
        <w:jc w:val="center"/>
        <w:rPr>
          <w:b/>
          <w:bCs/>
        </w:rPr>
      </w:pPr>
      <w:bookmarkStart w:id="4" w:name="_Ref132803665"/>
      <w:r>
        <w:t xml:space="preserve">Figure </w:t>
      </w:r>
      <w:fldSimple w:instr=" SEQ Figure \* ARABIC ">
        <w:r>
          <w:rPr>
            <w:noProof/>
          </w:rPr>
          <w:t>1</w:t>
        </w:r>
      </w:fldSimple>
      <w:bookmarkEnd w:id="4"/>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use case, the UE might measure CSI-RS whose positions are signalled to the UE by the gNodeB,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anlaysis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06595C"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0E30BF"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70D298" w14:textId="77777777" w:rsidR="0006595C" w:rsidRDefault="0006595C" w:rsidP="0006595C">
            <w:pPr>
              <w:pStyle w:val="TAC"/>
              <w:spacing w:before="20" w:after="20"/>
              <w:ind w:left="57" w:right="57"/>
              <w:jc w:val="left"/>
              <w:rPr>
                <w:lang w:eastAsia="zh-CN"/>
              </w:rPr>
            </w:pPr>
          </w:p>
        </w:tc>
      </w:tr>
      <w:tr w:rsidR="0006595C"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5E7C7F"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DAFB9E" w14:textId="77777777" w:rsidR="0006595C" w:rsidRDefault="0006595C" w:rsidP="0006595C">
            <w:pPr>
              <w:pStyle w:val="TAC"/>
              <w:spacing w:before="20" w:after="20"/>
              <w:ind w:left="57" w:right="57"/>
              <w:jc w:val="left"/>
              <w:rPr>
                <w:lang w:eastAsia="zh-CN"/>
              </w:rPr>
            </w:pPr>
          </w:p>
        </w:tc>
      </w:tr>
      <w:tr w:rsidR="0006595C"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06595C" w:rsidRDefault="0006595C" w:rsidP="0006595C">
            <w:pPr>
              <w:pStyle w:val="TAC"/>
              <w:spacing w:before="20" w:after="20"/>
              <w:ind w:left="57" w:right="57"/>
              <w:jc w:val="left"/>
              <w:rPr>
                <w:lang w:eastAsia="zh-CN"/>
              </w:rPr>
            </w:pPr>
          </w:p>
        </w:tc>
      </w:tr>
      <w:tr w:rsidR="0006595C"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06595C" w:rsidRDefault="0006595C" w:rsidP="0006595C">
            <w:pPr>
              <w:pStyle w:val="TAC"/>
              <w:spacing w:before="20" w:after="20"/>
              <w:ind w:left="57" w:right="57"/>
              <w:jc w:val="left"/>
              <w:rPr>
                <w:lang w:eastAsia="zh-CN"/>
              </w:rPr>
            </w:pPr>
          </w:p>
        </w:tc>
      </w:tr>
      <w:tr w:rsidR="0006595C"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06595C" w:rsidRDefault="0006595C" w:rsidP="0006595C">
            <w:pPr>
              <w:pStyle w:val="TAC"/>
              <w:spacing w:before="20" w:after="20"/>
              <w:ind w:left="57" w:right="57"/>
              <w:jc w:val="left"/>
              <w:rPr>
                <w:lang w:eastAsia="zh-CN"/>
              </w:rPr>
            </w:pPr>
          </w:p>
        </w:tc>
      </w:tr>
      <w:tr w:rsidR="0006595C"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06595C" w:rsidRDefault="0006595C" w:rsidP="0006595C">
            <w:pPr>
              <w:pStyle w:val="TAC"/>
              <w:spacing w:before="20" w:after="20"/>
              <w:ind w:left="57" w:right="57"/>
              <w:jc w:val="left"/>
              <w:rPr>
                <w:lang w:eastAsia="zh-CN"/>
              </w:rPr>
            </w:pPr>
          </w:p>
        </w:tc>
      </w:tr>
      <w:tr w:rsidR="0006595C"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06595C" w:rsidRDefault="0006595C" w:rsidP="0006595C">
            <w:pPr>
              <w:pStyle w:val="TAC"/>
              <w:spacing w:before="20" w:after="20"/>
              <w:ind w:left="57" w:right="57"/>
              <w:jc w:val="left"/>
              <w:rPr>
                <w:lang w:eastAsia="zh-CN"/>
              </w:rPr>
            </w:pPr>
          </w:p>
        </w:tc>
      </w:tr>
      <w:tr w:rsidR="0006595C"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06595C" w:rsidRDefault="0006595C" w:rsidP="0006595C">
            <w:pPr>
              <w:pStyle w:val="TAC"/>
              <w:spacing w:before="20" w:after="20"/>
              <w:ind w:left="57" w:right="57"/>
              <w:jc w:val="left"/>
              <w:rPr>
                <w:lang w:eastAsia="zh-CN"/>
              </w:rPr>
            </w:pPr>
          </w:p>
        </w:tc>
      </w:tr>
      <w:tr w:rsidR="0006595C"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06595C" w:rsidRDefault="0006595C" w:rsidP="0006595C">
            <w:pPr>
              <w:pStyle w:val="TAC"/>
              <w:spacing w:before="20" w:after="20"/>
              <w:ind w:left="57" w:right="57"/>
              <w:jc w:val="left"/>
              <w:rPr>
                <w:lang w:eastAsia="zh-CN"/>
              </w:rPr>
            </w:pPr>
          </w:p>
        </w:tc>
      </w:tr>
      <w:tr w:rsidR="0006595C"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06595C" w:rsidRDefault="0006595C" w:rsidP="0006595C">
            <w:pPr>
              <w:pStyle w:val="TAC"/>
              <w:spacing w:before="20" w:after="20"/>
              <w:ind w:left="57" w:right="57"/>
              <w:jc w:val="left"/>
              <w:rPr>
                <w:lang w:eastAsia="zh-CN"/>
              </w:rPr>
            </w:pPr>
          </w:p>
        </w:tc>
      </w:tr>
      <w:tr w:rsidR="0006595C"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06595C" w:rsidRDefault="0006595C" w:rsidP="0006595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06595C" w:rsidRDefault="0006595C" w:rsidP="0006595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06595C" w:rsidRDefault="0006595C" w:rsidP="0006595C">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lastRenderedPageBreak/>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137CD4"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4070E2"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3767A4" w14:textId="77777777" w:rsidR="00137CD4" w:rsidRDefault="00137CD4" w:rsidP="00137CD4">
            <w:pPr>
              <w:pStyle w:val="TAC"/>
              <w:spacing w:before="20" w:after="20"/>
              <w:ind w:left="57" w:right="57"/>
              <w:jc w:val="left"/>
              <w:rPr>
                <w:lang w:eastAsia="zh-CN"/>
              </w:rPr>
            </w:pPr>
          </w:p>
        </w:tc>
      </w:tr>
      <w:tr w:rsidR="00137CD4"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E84A7E"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EC3FA" w14:textId="77777777" w:rsidR="00137CD4" w:rsidRDefault="00137CD4" w:rsidP="00137CD4">
            <w:pPr>
              <w:pStyle w:val="TAC"/>
              <w:spacing w:before="20" w:after="20"/>
              <w:ind w:left="57" w:right="57"/>
              <w:jc w:val="left"/>
              <w:rPr>
                <w:lang w:eastAsia="zh-CN"/>
              </w:rPr>
            </w:pPr>
          </w:p>
        </w:tc>
      </w:tr>
      <w:tr w:rsidR="00137CD4"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16C960"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383401" w14:textId="77777777" w:rsidR="00137CD4" w:rsidRDefault="00137CD4" w:rsidP="00137CD4">
            <w:pPr>
              <w:pStyle w:val="TAC"/>
              <w:spacing w:before="20" w:after="20"/>
              <w:ind w:left="57" w:right="57"/>
              <w:jc w:val="left"/>
              <w:rPr>
                <w:lang w:eastAsia="zh-CN"/>
              </w:rPr>
            </w:pPr>
          </w:p>
        </w:tc>
      </w:tr>
      <w:tr w:rsidR="00137CD4"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E52712"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18A1A6" w14:textId="77777777" w:rsidR="00137CD4" w:rsidRDefault="00137CD4" w:rsidP="00137CD4">
            <w:pPr>
              <w:pStyle w:val="TAC"/>
              <w:spacing w:before="20" w:after="20"/>
              <w:ind w:left="57" w:right="57"/>
              <w:jc w:val="left"/>
              <w:rPr>
                <w:lang w:eastAsia="zh-CN"/>
              </w:rPr>
            </w:pPr>
          </w:p>
        </w:tc>
      </w:tr>
      <w:tr w:rsidR="00137CD4"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6CBDB1"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B612E2" w14:textId="77777777" w:rsidR="00137CD4" w:rsidRDefault="00137CD4" w:rsidP="00137CD4">
            <w:pPr>
              <w:pStyle w:val="TAC"/>
              <w:spacing w:before="20" w:after="20"/>
              <w:ind w:left="57" w:right="57"/>
              <w:jc w:val="left"/>
              <w:rPr>
                <w:lang w:eastAsia="zh-CN"/>
              </w:rPr>
            </w:pPr>
          </w:p>
        </w:tc>
      </w:tr>
      <w:tr w:rsidR="00137CD4"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4C43AA"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CC9F35" w14:textId="77777777" w:rsidR="00137CD4" w:rsidRDefault="00137CD4" w:rsidP="00137CD4">
            <w:pPr>
              <w:pStyle w:val="TAC"/>
              <w:spacing w:before="20" w:after="20"/>
              <w:ind w:left="57" w:right="57"/>
              <w:jc w:val="left"/>
              <w:rPr>
                <w:lang w:eastAsia="zh-CN"/>
              </w:rPr>
            </w:pPr>
          </w:p>
        </w:tc>
      </w:tr>
      <w:tr w:rsidR="00137CD4"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F79C4"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F5B83" w14:textId="77777777" w:rsidR="00137CD4" w:rsidRDefault="00137CD4" w:rsidP="00137CD4">
            <w:pPr>
              <w:pStyle w:val="TAC"/>
              <w:spacing w:before="20" w:after="20"/>
              <w:ind w:left="57" w:right="57"/>
              <w:jc w:val="left"/>
              <w:rPr>
                <w:lang w:eastAsia="zh-CN"/>
              </w:rPr>
            </w:pPr>
          </w:p>
        </w:tc>
      </w:tr>
      <w:tr w:rsidR="00137CD4"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137CD4" w:rsidRDefault="00137CD4" w:rsidP="00137CD4">
            <w:pPr>
              <w:pStyle w:val="TAC"/>
              <w:spacing w:before="20" w:after="20"/>
              <w:ind w:left="57" w:right="57"/>
              <w:jc w:val="left"/>
              <w:rPr>
                <w:lang w:eastAsia="zh-CN"/>
              </w:rPr>
            </w:pPr>
          </w:p>
        </w:tc>
      </w:tr>
      <w:tr w:rsidR="00137CD4"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137CD4" w:rsidRDefault="00137CD4" w:rsidP="00137CD4">
            <w:pPr>
              <w:pStyle w:val="TAC"/>
              <w:spacing w:before="20" w:after="20"/>
              <w:ind w:left="57" w:right="57"/>
              <w:jc w:val="left"/>
              <w:rPr>
                <w:lang w:eastAsia="zh-CN"/>
              </w:rPr>
            </w:pPr>
          </w:p>
        </w:tc>
      </w:tr>
      <w:tr w:rsidR="00137CD4"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137CD4" w:rsidRDefault="00137CD4" w:rsidP="00137CD4">
            <w:pPr>
              <w:pStyle w:val="TAC"/>
              <w:spacing w:before="20" w:after="20"/>
              <w:ind w:left="57" w:right="57"/>
              <w:jc w:val="left"/>
              <w:rPr>
                <w:lang w:eastAsia="zh-CN"/>
              </w:rPr>
            </w:pPr>
          </w:p>
        </w:tc>
      </w:tr>
      <w:tr w:rsidR="00137CD4"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137CD4" w:rsidRDefault="00137CD4" w:rsidP="00137C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137CD4" w:rsidRDefault="00137CD4" w:rsidP="00137C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137CD4" w:rsidRDefault="00137CD4" w:rsidP="00137CD4">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ac"/>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ac"/>
        <w:numPr>
          <w:ilvl w:val="0"/>
          <w:numId w:val="19"/>
        </w:numPr>
      </w:pPr>
      <w:r>
        <w:t>Uplink physical layer transmission configuration (SRS</w:t>
      </w:r>
      <w:r w:rsidR="0040294E">
        <w:t>, etc.</w:t>
      </w:r>
      <w:r w:rsidR="00875B08">
        <w:t>)</w:t>
      </w:r>
    </w:p>
    <w:p w14:paraId="5AAC6150" w14:textId="42A0C278" w:rsidR="0040294E" w:rsidRDefault="00576753" w:rsidP="00332FEC">
      <w:pPr>
        <w:pStyle w:val="ac"/>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lastRenderedPageBreak/>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2D4AD6"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8C0C6C"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C56778" w14:textId="77777777" w:rsidR="002D4AD6" w:rsidRDefault="002D4AD6" w:rsidP="002D4AD6">
            <w:pPr>
              <w:pStyle w:val="TAC"/>
              <w:spacing w:before="20" w:after="20"/>
              <w:ind w:left="57" w:right="57"/>
              <w:jc w:val="left"/>
              <w:rPr>
                <w:lang w:eastAsia="zh-CN"/>
              </w:rPr>
            </w:pPr>
          </w:p>
        </w:tc>
      </w:tr>
      <w:tr w:rsidR="002D4AD6"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321375"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216405" w14:textId="77777777" w:rsidR="002D4AD6" w:rsidRDefault="002D4AD6" w:rsidP="002D4AD6">
            <w:pPr>
              <w:pStyle w:val="TAC"/>
              <w:spacing w:before="20" w:after="20"/>
              <w:ind w:left="57" w:right="57"/>
              <w:jc w:val="left"/>
              <w:rPr>
                <w:lang w:eastAsia="zh-CN"/>
              </w:rPr>
            </w:pPr>
          </w:p>
        </w:tc>
      </w:tr>
      <w:tr w:rsidR="002D4AD6"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7F282"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AF2DE8" w14:textId="77777777" w:rsidR="002D4AD6" w:rsidRDefault="002D4AD6" w:rsidP="002D4AD6">
            <w:pPr>
              <w:pStyle w:val="TAC"/>
              <w:spacing w:before="20" w:after="20"/>
              <w:ind w:left="57" w:right="57"/>
              <w:jc w:val="left"/>
              <w:rPr>
                <w:lang w:eastAsia="zh-CN"/>
              </w:rPr>
            </w:pPr>
          </w:p>
        </w:tc>
      </w:tr>
      <w:tr w:rsidR="002D4AD6"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A0E05F"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CC64F7" w14:textId="77777777" w:rsidR="002D4AD6" w:rsidRDefault="002D4AD6" w:rsidP="002D4AD6">
            <w:pPr>
              <w:pStyle w:val="TAC"/>
              <w:spacing w:before="20" w:after="20"/>
              <w:ind w:left="57" w:right="57"/>
              <w:jc w:val="left"/>
              <w:rPr>
                <w:lang w:eastAsia="zh-CN"/>
              </w:rPr>
            </w:pPr>
          </w:p>
        </w:tc>
      </w:tr>
      <w:tr w:rsidR="002D4AD6"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A72C51"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5BF691" w14:textId="77777777" w:rsidR="002D4AD6" w:rsidRDefault="002D4AD6" w:rsidP="002D4AD6">
            <w:pPr>
              <w:pStyle w:val="TAC"/>
              <w:spacing w:before="20" w:after="20"/>
              <w:ind w:left="57" w:right="57"/>
              <w:jc w:val="left"/>
              <w:rPr>
                <w:lang w:eastAsia="zh-CN"/>
              </w:rPr>
            </w:pPr>
          </w:p>
        </w:tc>
      </w:tr>
      <w:tr w:rsidR="002D4AD6"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2D4AD6" w:rsidRDefault="002D4AD6" w:rsidP="002D4AD6">
            <w:pPr>
              <w:pStyle w:val="TAC"/>
              <w:spacing w:before="20" w:after="20"/>
              <w:ind w:left="57" w:right="57"/>
              <w:jc w:val="left"/>
              <w:rPr>
                <w:lang w:eastAsia="zh-CN"/>
              </w:rPr>
            </w:pPr>
          </w:p>
        </w:tc>
      </w:tr>
      <w:tr w:rsidR="002D4AD6"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2D4AD6" w:rsidRDefault="002D4AD6" w:rsidP="002D4AD6">
            <w:pPr>
              <w:pStyle w:val="TAC"/>
              <w:spacing w:before="20" w:after="20"/>
              <w:ind w:left="57" w:right="57"/>
              <w:jc w:val="left"/>
              <w:rPr>
                <w:lang w:eastAsia="zh-CN"/>
              </w:rPr>
            </w:pPr>
          </w:p>
        </w:tc>
      </w:tr>
      <w:tr w:rsidR="002D4AD6"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2D4AD6" w:rsidRDefault="002D4AD6" w:rsidP="002D4AD6">
            <w:pPr>
              <w:pStyle w:val="TAC"/>
              <w:spacing w:before="20" w:after="20"/>
              <w:ind w:left="57" w:right="57"/>
              <w:jc w:val="left"/>
              <w:rPr>
                <w:lang w:eastAsia="zh-CN"/>
              </w:rPr>
            </w:pPr>
          </w:p>
        </w:tc>
      </w:tr>
      <w:tr w:rsidR="002D4AD6"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2D4AD6" w:rsidRDefault="002D4AD6" w:rsidP="002D4AD6">
            <w:pPr>
              <w:pStyle w:val="TAC"/>
              <w:spacing w:before="20" w:after="20"/>
              <w:ind w:left="57" w:right="57"/>
              <w:jc w:val="left"/>
              <w:rPr>
                <w:lang w:eastAsia="zh-CN"/>
              </w:rPr>
            </w:pPr>
          </w:p>
        </w:tc>
      </w:tr>
      <w:tr w:rsidR="002D4AD6"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2D4AD6" w:rsidRDefault="002D4AD6" w:rsidP="002D4AD6">
            <w:pPr>
              <w:pStyle w:val="TAC"/>
              <w:spacing w:before="20" w:after="20"/>
              <w:ind w:left="57" w:right="57"/>
              <w:jc w:val="left"/>
              <w:rPr>
                <w:lang w:eastAsia="zh-CN"/>
              </w:rPr>
            </w:pPr>
          </w:p>
        </w:tc>
      </w:tr>
      <w:tr w:rsidR="002D4AD6"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2D4AD6" w:rsidRDefault="002D4AD6" w:rsidP="002D4AD6">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af6"/>
        <w:keepNext/>
        <w:jc w:val="center"/>
      </w:pPr>
      <w:bookmarkStart w:id="5" w:name="_Ref132831940"/>
      <w:r>
        <w:t xml:space="preserve">Table </w:t>
      </w:r>
      <w:fldSimple w:instr=" SEQ Table \* ARABIC ">
        <w:r>
          <w:rPr>
            <w:noProof/>
          </w:rPr>
          <w:t>3</w:t>
        </w:r>
      </w:fldSimple>
      <w:bookmarkEnd w:id="5"/>
      <w:r>
        <w:t xml:space="preserve"> – Predominant Views of Data Collection Frameworks Mapped to LCM Purpose</w:t>
      </w:r>
    </w:p>
    <w:tbl>
      <w:tblPr>
        <w:tblStyle w:val="af3"/>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lastRenderedPageBreak/>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r>
              <w:rPr>
                <w:rFonts w:hint="eastAsia"/>
                <w:lang w:eastAsia="zh-CN"/>
              </w:rPr>
              <w:t>F</w:t>
            </w:r>
            <w:r>
              <w:rPr>
                <w:lang w:eastAsia="zh-CN"/>
              </w:rPr>
              <w:t>irslty, we are not convinced by Table 3, as it is related to the preivous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inference+CSI,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or inference+Positioning,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or monitoring+CSI/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ning, we are ok to consider loggd MDT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2D4AD6"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AE410A"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01F02D" w14:textId="77777777" w:rsidR="002D4AD6" w:rsidRDefault="002D4AD6" w:rsidP="002D4AD6">
            <w:pPr>
              <w:pStyle w:val="TAC"/>
              <w:spacing w:before="20" w:after="20"/>
              <w:ind w:left="57" w:right="57"/>
              <w:jc w:val="left"/>
              <w:rPr>
                <w:lang w:eastAsia="zh-CN"/>
              </w:rPr>
            </w:pPr>
          </w:p>
        </w:tc>
      </w:tr>
      <w:tr w:rsidR="002D4AD6"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7642EE"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F28B7D" w14:textId="77777777" w:rsidR="002D4AD6" w:rsidRDefault="002D4AD6" w:rsidP="002D4AD6">
            <w:pPr>
              <w:pStyle w:val="TAC"/>
              <w:spacing w:before="20" w:after="20"/>
              <w:ind w:left="57" w:right="57"/>
              <w:jc w:val="left"/>
              <w:rPr>
                <w:lang w:eastAsia="zh-CN"/>
              </w:rPr>
            </w:pPr>
          </w:p>
        </w:tc>
      </w:tr>
      <w:tr w:rsidR="002D4AD6"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CA68AF"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1EC7B5" w14:textId="77777777" w:rsidR="002D4AD6" w:rsidRDefault="002D4AD6" w:rsidP="002D4AD6">
            <w:pPr>
              <w:pStyle w:val="TAC"/>
              <w:spacing w:before="20" w:after="20"/>
              <w:ind w:left="57" w:right="57"/>
              <w:jc w:val="left"/>
              <w:rPr>
                <w:lang w:eastAsia="zh-CN"/>
              </w:rPr>
            </w:pPr>
          </w:p>
        </w:tc>
      </w:tr>
      <w:tr w:rsidR="002D4AD6"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9EF57"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CFD444" w14:textId="77777777" w:rsidR="002D4AD6" w:rsidRDefault="002D4AD6" w:rsidP="002D4AD6">
            <w:pPr>
              <w:pStyle w:val="TAC"/>
              <w:spacing w:before="20" w:after="20"/>
              <w:ind w:left="57" w:right="57"/>
              <w:jc w:val="left"/>
              <w:rPr>
                <w:lang w:eastAsia="zh-CN"/>
              </w:rPr>
            </w:pPr>
          </w:p>
        </w:tc>
      </w:tr>
      <w:tr w:rsidR="002D4AD6"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5F8C88"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9EF4A2" w14:textId="77777777" w:rsidR="002D4AD6" w:rsidRDefault="002D4AD6" w:rsidP="002D4AD6">
            <w:pPr>
              <w:pStyle w:val="TAC"/>
              <w:spacing w:before="20" w:after="20"/>
              <w:ind w:left="57" w:right="57"/>
              <w:jc w:val="left"/>
              <w:rPr>
                <w:lang w:eastAsia="zh-CN"/>
              </w:rPr>
            </w:pPr>
          </w:p>
        </w:tc>
      </w:tr>
      <w:tr w:rsidR="002D4AD6"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62A28"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AC0CBD" w14:textId="77777777" w:rsidR="002D4AD6" w:rsidRDefault="002D4AD6" w:rsidP="002D4AD6">
            <w:pPr>
              <w:pStyle w:val="TAC"/>
              <w:spacing w:before="20" w:after="20"/>
              <w:ind w:left="57" w:right="57"/>
              <w:jc w:val="left"/>
              <w:rPr>
                <w:lang w:eastAsia="zh-CN"/>
              </w:rPr>
            </w:pPr>
          </w:p>
        </w:tc>
      </w:tr>
      <w:tr w:rsidR="002D4AD6"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FF28D"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78F219" w14:textId="77777777" w:rsidR="002D4AD6" w:rsidRDefault="002D4AD6" w:rsidP="002D4AD6">
            <w:pPr>
              <w:pStyle w:val="TAC"/>
              <w:spacing w:before="20" w:after="20"/>
              <w:ind w:left="57" w:right="57"/>
              <w:jc w:val="left"/>
              <w:rPr>
                <w:lang w:eastAsia="zh-CN"/>
              </w:rPr>
            </w:pPr>
          </w:p>
        </w:tc>
      </w:tr>
      <w:tr w:rsidR="002D4AD6"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2D4AD6" w:rsidRDefault="002D4AD6" w:rsidP="002D4AD6">
            <w:pPr>
              <w:pStyle w:val="TAC"/>
              <w:spacing w:before="20" w:after="20"/>
              <w:ind w:left="57" w:right="57"/>
              <w:jc w:val="left"/>
              <w:rPr>
                <w:lang w:eastAsia="zh-CN"/>
              </w:rPr>
            </w:pPr>
          </w:p>
        </w:tc>
      </w:tr>
      <w:tr w:rsidR="002D4AD6"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2D4AD6" w:rsidRDefault="002D4AD6" w:rsidP="002D4AD6">
            <w:pPr>
              <w:pStyle w:val="TAC"/>
              <w:spacing w:before="20" w:after="20"/>
              <w:ind w:left="57" w:right="57"/>
              <w:jc w:val="left"/>
              <w:rPr>
                <w:lang w:eastAsia="zh-CN"/>
              </w:rPr>
            </w:pPr>
          </w:p>
        </w:tc>
      </w:tr>
      <w:tr w:rsidR="002D4AD6"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2D4AD6" w:rsidRDefault="002D4AD6" w:rsidP="002D4AD6">
            <w:pPr>
              <w:pStyle w:val="TAC"/>
              <w:spacing w:before="20" w:after="20"/>
              <w:ind w:left="57" w:right="57"/>
              <w:jc w:val="left"/>
              <w:rPr>
                <w:lang w:eastAsia="zh-CN"/>
              </w:rPr>
            </w:pPr>
          </w:p>
        </w:tc>
      </w:tr>
      <w:tr w:rsidR="002D4AD6"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2D4AD6" w:rsidRDefault="002D4AD6" w:rsidP="002D4AD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2D4AD6" w:rsidRDefault="002D4AD6" w:rsidP="002D4AD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2D4AD6" w:rsidRDefault="002D4AD6" w:rsidP="002D4AD6">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r w:rsidR="00CE2262">
        <w:t>Tdocs</w:t>
      </w:r>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uawei, HiSilicon</w:t>
            </w:r>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Huawei, HiSilicon</w:t>
            </w:r>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Observation 1: For logged MDT, the UE is required to support 64KB for the buffer, and the logMeasAvailable-r16 and UEInformation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Observation 2: The segmentation of UL RRC message is only applicable to UECapabilityInformation and MeasurementReportAppLayer,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bookmarkStart w:id="6" w:name="_GoBack"/>
            <w:bookmarkEnd w:id="6"/>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Proposal 1: For data collection mechanisms (i.e. the UE generates and transfers data only in RRC connected state), if the data size is more than 9KB, the current mechanisms can not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rPr>
              <w:drawing>
                <wp:inline distT="0" distB="0" distL="0" distR="0" wp14:anchorId="41636B61" wp14:editId="4406FEA2">
                  <wp:extent cx="4283226" cy="1370579"/>
                  <wp:effectExtent l="0" t="0" r="317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9075A1"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CD09FD3" w14:textId="77777777" w:rsidR="009075A1" w:rsidRDefault="009075A1" w:rsidP="009075A1">
            <w:pPr>
              <w:pStyle w:val="TAC"/>
              <w:spacing w:before="20" w:after="20"/>
              <w:ind w:left="57" w:right="57"/>
              <w:jc w:val="left"/>
              <w:rPr>
                <w:lang w:eastAsia="zh-CN"/>
              </w:rPr>
            </w:pPr>
          </w:p>
        </w:tc>
      </w:tr>
      <w:tr w:rsidR="009075A1"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975E122" w14:textId="77777777" w:rsidR="009075A1" w:rsidRDefault="009075A1" w:rsidP="009075A1">
            <w:pPr>
              <w:pStyle w:val="TAC"/>
              <w:spacing w:before="20" w:after="20"/>
              <w:ind w:left="57" w:right="57"/>
              <w:jc w:val="left"/>
              <w:rPr>
                <w:lang w:eastAsia="zh-CN"/>
              </w:rPr>
            </w:pPr>
          </w:p>
        </w:tc>
      </w:tr>
      <w:tr w:rsidR="009075A1"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D9DA780" w14:textId="77777777" w:rsidR="009075A1" w:rsidRDefault="009075A1" w:rsidP="009075A1">
            <w:pPr>
              <w:pStyle w:val="TAC"/>
              <w:spacing w:before="20" w:after="20"/>
              <w:ind w:left="57" w:right="57"/>
              <w:jc w:val="left"/>
              <w:rPr>
                <w:lang w:eastAsia="zh-CN"/>
              </w:rPr>
            </w:pPr>
          </w:p>
        </w:tc>
      </w:tr>
      <w:tr w:rsidR="009075A1"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2B0BD47" w14:textId="77777777" w:rsidR="009075A1" w:rsidRDefault="009075A1" w:rsidP="009075A1">
            <w:pPr>
              <w:pStyle w:val="TAC"/>
              <w:spacing w:before="20" w:after="20"/>
              <w:ind w:left="57" w:right="57"/>
              <w:jc w:val="left"/>
              <w:rPr>
                <w:lang w:eastAsia="zh-CN"/>
              </w:rPr>
            </w:pPr>
          </w:p>
        </w:tc>
      </w:tr>
      <w:tr w:rsidR="009075A1"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9075A1" w:rsidRDefault="009075A1" w:rsidP="009075A1">
            <w:pPr>
              <w:pStyle w:val="TAC"/>
              <w:spacing w:before="20" w:after="20"/>
              <w:ind w:left="57" w:right="57"/>
              <w:jc w:val="left"/>
              <w:rPr>
                <w:lang w:eastAsia="zh-CN"/>
              </w:rPr>
            </w:pPr>
          </w:p>
        </w:tc>
      </w:tr>
      <w:tr w:rsidR="009075A1"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9075A1" w:rsidRDefault="009075A1" w:rsidP="009075A1">
            <w:pPr>
              <w:pStyle w:val="TAC"/>
              <w:spacing w:before="20" w:after="20"/>
              <w:ind w:left="57" w:right="57"/>
              <w:jc w:val="left"/>
              <w:rPr>
                <w:lang w:eastAsia="zh-CN"/>
              </w:rPr>
            </w:pPr>
          </w:p>
        </w:tc>
      </w:tr>
      <w:tr w:rsidR="009075A1"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9075A1" w:rsidRDefault="009075A1" w:rsidP="009075A1">
            <w:pPr>
              <w:pStyle w:val="TAC"/>
              <w:spacing w:before="20" w:after="20"/>
              <w:ind w:left="57" w:right="57"/>
              <w:jc w:val="left"/>
              <w:rPr>
                <w:lang w:eastAsia="zh-CN"/>
              </w:rPr>
            </w:pPr>
          </w:p>
        </w:tc>
      </w:tr>
      <w:tr w:rsidR="009075A1"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9075A1" w:rsidRDefault="009075A1" w:rsidP="009075A1">
            <w:pPr>
              <w:pStyle w:val="TAC"/>
              <w:spacing w:before="20" w:after="20"/>
              <w:ind w:left="57" w:right="57"/>
              <w:jc w:val="left"/>
              <w:rPr>
                <w:lang w:eastAsia="zh-CN"/>
              </w:rPr>
            </w:pPr>
          </w:p>
        </w:tc>
      </w:tr>
      <w:tr w:rsidR="009075A1"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9075A1" w:rsidRDefault="009075A1" w:rsidP="009075A1">
            <w:pPr>
              <w:pStyle w:val="TAC"/>
              <w:spacing w:before="20" w:after="20"/>
              <w:ind w:left="57" w:right="57"/>
              <w:jc w:val="left"/>
              <w:rPr>
                <w:lang w:eastAsia="zh-CN"/>
              </w:rPr>
            </w:pPr>
          </w:p>
        </w:tc>
      </w:tr>
      <w:tr w:rsidR="009075A1"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9075A1" w:rsidRDefault="009075A1" w:rsidP="009075A1">
            <w:pPr>
              <w:pStyle w:val="TAC"/>
              <w:spacing w:before="20" w:after="20"/>
              <w:ind w:left="57" w:right="57"/>
              <w:jc w:val="left"/>
              <w:rPr>
                <w:lang w:eastAsia="zh-CN"/>
              </w:rPr>
            </w:pPr>
          </w:p>
        </w:tc>
      </w:tr>
      <w:tr w:rsidR="009075A1"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9075A1" w:rsidRDefault="009075A1" w:rsidP="009075A1">
            <w:pPr>
              <w:pStyle w:val="TAC"/>
              <w:spacing w:before="20" w:after="20"/>
              <w:ind w:left="57" w:right="57"/>
              <w:jc w:val="left"/>
              <w:rPr>
                <w:lang w:eastAsia="zh-CN"/>
              </w:rPr>
            </w:pPr>
          </w:p>
        </w:tc>
      </w:tr>
      <w:tr w:rsidR="009075A1"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9075A1" w:rsidRDefault="009075A1" w:rsidP="009075A1">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9075A1" w:rsidRDefault="009075A1" w:rsidP="009075A1">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Summary of [AT121][025]: Progress table of analyzing data collection framework (Apple)</w:t>
      </w:r>
      <w:r w:rsidR="00CF4C43">
        <w:t>”, Apple, March 2023</w:t>
      </w:r>
    </w:p>
    <w:p w14:paraId="60E8035A" w14:textId="6A479F8E" w:rsidR="002D527A" w:rsidRDefault="002D527A" w:rsidP="00110EE8">
      <w:r>
        <w:lastRenderedPageBreak/>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 xml:space="preserve">“Outcome of [Post120][054][AIML18] Data Collection (Ericssion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Default="00A52954" w:rsidP="00110EE8">
      <w:r>
        <w:t>[8] R2-2302650 “</w:t>
      </w:r>
      <w:r w:rsidR="00111956">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2303018 “Considerations on data collection of AI/ML for NR air-interface”, CATT, Turkcell,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16] R2-2303581 “Discussion on data collection”, Spreadtrum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21] R2-2304127 “Discussion On the Purpose Driven Data Collection in LCM”, ZTE Corporation, Sanechips,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EB7DB" w14:textId="77777777" w:rsidR="00230C70" w:rsidRDefault="00230C70">
      <w:r>
        <w:separator/>
      </w:r>
    </w:p>
  </w:endnote>
  <w:endnote w:type="continuationSeparator" w:id="0">
    <w:p w14:paraId="0CD9AEAE" w14:textId="77777777" w:rsidR="00230C70" w:rsidRDefault="00230C70">
      <w:r>
        <w:continuationSeparator/>
      </w:r>
    </w:p>
  </w:endnote>
  <w:endnote w:type="continuationNotice" w:id="1">
    <w:p w14:paraId="57994244" w14:textId="77777777" w:rsidR="00230C70" w:rsidRDefault="00230C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0572B" w14:textId="77777777" w:rsidR="00230C70" w:rsidRDefault="00230C70">
      <w:r>
        <w:separator/>
      </w:r>
    </w:p>
  </w:footnote>
  <w:footnote w:type="continuationSeparator" w:id="0">
    <w:p w14:paraId="5D6EA1BC" w14:textId="77777777" w:rsidR="00230C70" w:rsidRDefault="00230C70">
      <w:r>
        <w:continuationSeparator/>
      </w:r>
    </w:p>
  </w:footnote>
  <w:footnote w:type="continuationNotice" w:id="1">
    <w:p w14:paraId="399EEFFB" w14:textId="77777777" w:rsidR="00230C70" w:rsidRDefault="00230C7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406E1A"/>
    <w:multiLevelType w:val="hybridMultilevel"/>
    <w:tmpl w:val="AACCFCDE"/>
    <w:lvl w:ilvl="0" w:tplc="6C46172E">
      <w:numFmt w:val="bullet"/>
      <w:lvlText w:val="-"/>
      <w:lvlJc w:val="left"/>
      <w:pPr>
        <w:ind w:left="417" w:hanging="360"/>
      </w:pPr>
      <w:rPr>
        <w:rFonts w:ascii="Arial" w:eastAsia="宋体"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7"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8"/>
  </w:num>
  <w:num w:numId="6">
    <w:abstractNumId w:val="13"/>
  </w:num>
  <w:num w:numId="7">
    <w:abstractNumId w:val="14"/>
  </w:num>
  <w:num w:numId="8">
    <w:abstractNumId w:val="18"/>
  </w:num>
  <w:num w:numId="9">
    <w:abstractNumId w:val="11"/>
  </w:num>
  <w:num w:numId="10">
    <w:abstractNumId w:val="6"/>
  </w:num>
  <w:num w:numId="11">
    <w:abstractNumId w:val="7"/>
  </w:num>
  <w:num w:numId="12">
    <w:abstractNumId w:val="4"/>
  </w:num>
  <w:num w:numId="13">
    <w:abstractNumId w:val="17"/>
  </w:num>
  <w:num w:numId="14">
    <w:abstractNumId w:val="5"/>
  </w:num>
  <w:num w:numId="15">
    <w:abstractNumId w:val="19"/>
  </w:num>
  <w:num w:numId="16">
    <w:abstractNumId w:val="20"/>
  </w:num>
  <w:num w:numId="17">
    <w:abstractNumId w:val="3"/>
  </w:num>
  <w:num w:numId="18">
    <w:abstractNumId w:val="15"/>
  </w:num>
  <w:num w:numId="19">
    <w:abstractNumId w:val="12"/>
  </w:num>
  <w:num w:numId="20">
    <w:abstractNumId w:val="2"/>
  </w:num>
  <w:num w:numId="21">
    <w:abstractNumId w:val="10"/>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3813"/>
    <w:rsid w:val="00014A37"/>
    <w:rsid w:val="00016557"/>
    <w:rsid w:val="000200F6"/>
    <w:rsid w:val="00021023"/>
    <w:rsid w:val="00023C40"/>
    <w:rsid w:val="00026302"/>
    <w:rsid w:val="000321CA"/>
    <w:rsid w:val="00033397"/>
    <w:rsid w:val="00034018"/>
    <w:rsid w:val="000340D4"/>
    <w:rsid w:val="00040095"/>
    <w:rsid w:val="000408A8"/>
    <w:rsid w:val="00040A16"/>
    <w:rsid w:val="00042E3B"/>
    <w:rsid w:val="00046BDF"/>
    <w:rsid w:val="00050176"/>
    <w:rsid w:val="00061241"/>
    <w:rsid w:val="00064B18"/>
    <w:rsid w:val="0006595C"/>
    <w:rsid w:val="0007024D"/>
    <w:rsid w:val="00071328"/>
    <w:rsid w:val="00071F1B"/>
    <w:rsid w:val="00072061"/>
    <w:rsid w:val="000728B6"/>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F2F0D"/>
    <w:rsid w:val="000F3586"/>
    <w:rsid w:val="001020C3"/>
    <w:rsid w:val="00107C6F"/>
    <w:rsid w:val="00110EE8"/>
    <w:rsid w:val="00111956"/>
    <w:rsid w:val="0011282F"/>
    <w:rsid w:val="00112F1A"/>
    <w:rsid w:val="001136B1"/>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5405"/>
    <w:rsid w:val="001672AE"/>
    <w:rsid w:val="001741A0"/>
    <w:rsid w:val="00175166"/>
    <w:rsid w:val="00175FA0"/>
    <w:rsid w:val="00193170"/>
    <w:rsid w:val="00193A75"/>
    <w:rsid w:val="00194CD0"/>
    <w:rsid w:val="001961A6"/>
    <w:rsid w:val="001977BF"/>
    <w:rsid w:val="001A1EEE"/>
    <w:rsid w:val="001A4FDB"/>
    <w:rsid w:val="001A5505"/>
    <w:rsid w:val="001A6756"/>
    <w:rsid w:val="001A7E5F"/>
    <w:rsid w:val="001B01B1"/>
    <w:rsid w:val="001B03F3"/>
    <w:rsid w:val="001B187A"/>
    <w:rsid w:val="001B2FCC"/>
    <w:rsid w:val="001B306E"/>
    <w:rsid w:val="001B49C9"/>
    <w:rsid w:val="001B4FC1"/>
    <w:rsid w:val="001B513D"/>
    <w:rsid w:val="001B617B"/>
    <w:rsid w:val="001C0CCE"/>
    <w:rsid w:val="001C1AFE"/>
    <w:rsid w:val="001C20D6"/>
    <w:rsid w:val="001C23F4"/>
    <w:rsid w:val="001C49F1"/>
    <w:rsid w:val="001C4F79"/>
    <w:rsid w:val="001C5987"/>
    <w:rsid w:val="001C7473"/>
    <w:rsid w:val="001D4B74"/>
    <w:rsid w:val="001D7F59"/>
    <w:rsid w:val="001E13CA"/>
    <w:rsid w:val="001E434F"/>
    <w:rsid w:val="001E58F3"/>
    <w:rsid w:val="001E694A"/>
    <w:rsid w:val="001F168B"/>
    <w:rsid w:val="001F49AB"/>
    <w:rsid w:val="001F6C41"/>
    <w:rsid w:val="001F7831"/>
    <w:rsid w:val="00201574"/>
    <w:rsid w:val="00201C23"/>
    <w:rsid w:val="00202273"/>
    <w:rsid w:val="00202765"/>
    <w:rsid w:val="00204045"/>
    <w:rsid w:val="00206A84"/>
    <w:rsid w:val="00206E2C"/>
    <w:rsid w:val="0020712B"/>
    <w:rsid w:val="00212863"/>
    <w:rsid w:val="002135B0"/>
    <w:rsid w:val="00216EA1"/>
    <w:rsid w:val="00221447"/>
    <w:rsid w:val="002231E2"/>
    <w:rsid w:val="00223A9E"/>
    <w:rsid w:val="00224D5A"/>
    <w:rsid w:val="0022606D"/>
    <w:rsid w:val="00230C70"/>
    <w:rsid w:val="00231416"/>
    <w:rsid w:val="00231728"/>
    <w:rsid w:val="002320F5"/>
    <w:rsid w:val="00233EA1"/>
    <w:rsid w:val="002343D3"/>
    <w:rsid w:val="002444D2"/>
    <w:rsid w:val="00244A05"/>
    <w:rsid w:val="00250404"/>
    <w:rsid w:val="002510EF"/>
    <w:rsid w:val="00251E69"/>
    <w:rsid w:val="00252AD7"/>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3849"/>
    <w:rsid w:val="002B0C39"/>
    <w:rsid w:val="002B1BE7"/>
    <w:rsid w:val="002B2BC8"/>
    <w:rsid w:val="002B6492"/>
    <w:rsid w:val="002B721B"/>
    <w:rsid w:val="002C0380"/>
    <w:rsid w:val="002C316F"/>
    <w:rsid w:val="002C6F8D"/>
    <w:rsid w:val="002D0B8B"/>
    <w:rsid w:val="002D4248"/>
    <w:rsid w:val="002D47D9"/>
    <w:rsid w:val="002D4AD6"/>
    <w:rsid w:val="002D527A"/>
    <w:rsid w:val="002E03A2"/>
    <w:rsid w:val="002E10CC"/>
    <w:rsid w:val="002E29AE"/>
    <w:rsid w:val="002E2F6A"/>
    <w:rsid w:val="002F01CC"/>
    <w:rsid w:val="002F0D22"/>
    <w:rsid w:val="002F3A5D"/>
    <w:rsid w:val="002F6BA0"/>
    <w:rsid w:val="00302D5D"/>
    <w:rsid w:val="003106FA"/>
    <w:rsid w:val="0031188D"/>
    <w:rsid w:val="00311B17"/>
    <w:rsid w:val="00312BF4"/>
    <w:rsid w:val="00314662"/>
    <w:rsid w:val="00314E01"/>
    <w:rsid w:val="003172DC"/>
    <w:rsid w:val="00321370"/>
    <w:rsid w:val="00321C9B"/>
    <w:rsid w:val="00322BED"/>
    <w:rsid w:val="00322E19"/>
    <w:rsid w:val="00325AE3"/>
    <w:rsid w:val="00326069"/>
    <w:rsid w:val="00332FEC"/>
    <w:rsid w:val="003331E7"/>
    <w:rsid w:val="003340F6"/>
    <w:rsid w:val="00335AB8"/>
    <w:rsid w:val="003371F4"/>
    <w:rsid w:val="00337AED"/>
    <w:rsid w:val="00342774"/>
    <w:rsid w:val="00343FA8"/>
    <w:rsid w:val="00344052"/>
    <w:rsid w:val="00347EFE"/>
    <w:rsid w:val="0035462D"/>
    <w:rsid w:val="00357732"/>
    <w:rsid w:val="00361145"/>
    <w:rsid w:val="0036459E"/>
    <w:rsid w:val="00364B41"/>
    <w:rsid w:val="00372083"/>
    <w:rsid w:val="00372497"/>
    <w:rsid w:val="003768FE"/>
    <w:rsid w:val="003775A5"/>
    <w:rsid w:val="00380B73"/>
    <w:rsid w:val="00383070"/>
    <w:rsid w:val="00383096"/>
    <w:rsid w:val="003834DB"/>
    <w:rsid w:val="00384D71"/>
    <w:rsid w:val="0039299C"/>
    <w:rsid w:val="0039346C"/>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7DD2"/>
    <w:rsid w:val="003C46D2"/>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7077"/>
    <w:rsid w:val="00417F3B"/>
    <w:rsid w:val="00424800"/>
    <w:rsid w:val="00435D6D"/>
    <w:rsid w:val="0043719E"/>
    <w:rsid w:val="004414C9"/>
    <w:rsid w:val="00441E8B"/>
    <w:rsid w:val="00447AA9"/>
    <w:rsid w:val="004524E3"/>
    <w:rsid w:val="004538AB"/>
    <w:rsid w:val="0046023E"/>
    <w:rsid w:val="004623E2"/>
    <w:rsid w:val="00462841"/>
    <w:rsid w:val="00464278"/>
    <w:rsid w:val="00465587"/>
    <w:rsid w:val="004665EB"/>
    <w:rsid w:val="0047116A"/>
    <w:rsid w:val="004750A1"/>
    <w:rsid w:val="00475610"/>
    <w:rsid w:val="004771D9"/>
    <w:rsid w:val="00477455"/>
    <w:rsid w:val="004810C8"/>
    <w:rsid w:val="00481833"/>
    <w:rsid w:val="00481E5A"/>
    <w:rsid w:val="004823F2"/>
    <w:rsid w:val="00485990"/>
    <w:rsid w:val="00485B55"/>
    <w:rsid w:val="00487336"/>
    <w:rsid w:val="00492EED"/>
    <w:rsid w:val="00495C18"/>
    <w:rsid w:val="004A1E26"/>
    <w:rsid w:val="004A1F7B"/>
    <w:rsid w:val="004A453F"/>
    <w:rsid w:val="004A5DEF"/>
    <w:rsid w:val="004B1311"/>
    <w:rsid w:val="004B5F94"/>
    <w:rsid w:val="004B68BB"/>
    <w:rsid w:val="004B7253"/>
    <w:rsid w:val="004B74F7"/>
    <w:rsid w:val="004C2794"/>
    <w:rsid w:val="004C44D2"/>
    <w:rsid w:val="004C6AFC"/>
    <w:rsid w:val="004D0F84"/>
    <w:rsid w:val="004D1C14"/>
    <w:rsid w:val="004D2E2A"/>
    <w:rsid w:val="004D3285"/>
    <w:rsid w:val="004D3578"/>
    <w:rsid w:val="004D380D"/>
    <w:rsid w:val="004E0964"/>
    <w:rsid w:val="004E213A"/>
    <w:rsid w:val="004E277D"/>
    <w:rsid w:val="004E2E3C"/>
    <w:rsid w:val="004E644C"/>
    <w:rsid w:val="004F169F"/>
    <w:rsid w:val="004F3909"/>
    <w:rsid w:val="004F482C"/>
    <w:rsid w:val="004F5040"/>
    <w:rsid w:val="004F5216"/>
    <w:rsid w:val="004F5DC5"/>
    <w:rsid w:val="004F6906"/>
    <w:rsid w:val="0050014E"/>
    <w:rsid w:val="00502AFE"/>
    <w:rsid w:val="00502B29"/>
    <w:rsid w:val="00503171"/>
    <w:rsid w:val="00505727"/>
    <w:rsid w:val="00506C28"/>
    <w:rsid w:val="00510B88"/>
    <w:rsid w:val="00511E98"/>
    <w:rsid w:val="005130F1"/>
    <w:rsid w:val="00513C92"/>
    <w:rsid w:val="0051748B"/>
    <w:rsid w:val="00517A1F"/>
    <w:rsid w:val="00534536"/>
    <w:rsid w:val="00534DA0"/>
    <w:rsid w:val="005351CB"/>
    <w:rsid w:val="005363A9"/>
    <w:rsid w:val="005369F6"/>
    <w:rsid w:val="00536C94"/>
    <w:rsid w:val="00536CA0"/>
    <w:rsid w:val="00541191"/>
    <w:rsid w:val="00543E6C"/>
    <w:rsid w:val="00545ACB"/>
    <w:rsid w:val="00545BEB"/>
    <w:rsid w:val="00546FE6"/>
    <w:rsid w:val="005473AE"/>
    <w:rsid w:val="0054750D"/>
    <w:rsid w:val="00556540"/>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64CE"/>
    <w:rsid w:val="00597A7B"/>
    <w:rsid w:val="00597F9A"/>
    <w:rsid w:val="005A03A1"/>
    <w:rsid w:val="005A4034"/>
    <w:rsid w:val="005A49C6"/>
    <w:rsid w:val="005A5B90"/>
    <w:rsid w:val="005B55FD"/>
    <w:rsid w:val="005B5632"/>
    <w:rsid w:val="005B633A"/>
    <w:rsid w:val="005C39F2"/>
    <w:rsid w:val="005C5C8E"/>
    <w:rsid w:val="005C7873"/>
    <w:rsid w:val="005C7CE1"/>
    <w:rsid w:val="005D0AEE"/>
    <w:rsid w:val="005D53D6"/>
    <w:rsid w:val="005D7D57"/>
    <w:rsid w:val="005E4038"/>
    <w:rsid w:val="005E6B13"/>
    <w:rsid w:val="005E7F67"/>
    <w:rsid w:val="005F0751"/>
    <w:rsid w:val="005F1BFD"/>
    <w:rsid w:val="005F1F5D"/>
    <w:rsid w:val="005F2404"/>
    <w:rsid w:val="005F4683"/>
    <w:rsid w:val="005F5696"/>
    <w:rsid w:val="005F5FF7"/>
    <w:rsid w:val="005F7D02"/>
    <w:rsid w:val="00602902"/>
    <w:rsid w:val="00605A3C"/>
    <w:rsid w:val="00606EF5"/>
    <w:rsid w:val="00610DA0"/>
    <w:rsid w:val="00611566"/>
    <w:rsid w:val="00614BEA"/>
    <w:rsid w:val="00615342"/>
    <w:rsid w:val="00620A5F"/>
    <w:rsid w:val="006236AE"/>
    <w:rsid w:val="00625815"/>
    <w:rsid w:val="00630500"/>
    <w:rsid w:val="006310FE"/>
    <w:rsid w:val="00632296"/>
    <w:rsid w:val="006328B9"/>
    <w:rsid w:val="006331F6"/>
    <w:rsid w:val="00634613"/>
    <w:rsid w:val="006369F8"/>
    <w:rsid w:val="006403CA"/>
    <w:rsid w:val="006448CA"/>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6821"/>
    <w:rsid w:val="006970C0"/>
    <w:rsid w:val="00697FB1"/>
    <w:rsid w:val="006A0C70"/>
    <w:rsid w:val="006A25A9"/>
    <w:rsid w:val="006A5DCE"/>
    <w:rsid w:val="006B10EA"/>
    <w:rsid w:val="006B7D87"/>
    <w:rsid w:val="006C2231"/>
    <w:rsid w:val="006C285F"/>
    <w:rsid w:val="006C56E2"/>
    <w:rsid w:val="006C66D8"/>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6727"/>
    <w:rsid w:val="00757D40"/>
    <w:rsid w:val="007608C6"/>
    <w:rsid w:val="00765171"/>
    <w:rsid w:val="00766068"/>
    <w:rsid w:val="007662B5"/>
    <w:rsid w:val="007672E3"/>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D06"/>
    <w:rsid w:val="007E7FF5"/>
    <w:rsid w:val="007F16A8"/>
    <w:rsid w:val="007F2E08"/>
    <w:rsid w:val="007F31B4"/>
    <w:rsid w:val="007F3528"/>
    <w:rsid w:val="007F7D0D"/>
    <w:rsid w:val="008020E4"/>
    <w:rsid w:val="008023EB"/>
    <w:rsid w:val="008026E3"/>
    <w:rsid w:val="008028A4"/>
    <w:rsid w:val="00802ECC"/>
    <w:rsid w:val="00804DAF"/>
    <w:rsid w:val="00806918"/>
    <w:rsid w:val="0081066C"/>
    <w:rsid w:val="00812640"/>
    <w:rsid w:val="00812A21"/>
    <w:rsid w:val="00813245"/>
    <w:rsid w:val="008136F9"/>
    <w:rsid w:val="0081572A"/>
    <w:rsid w:val="008161C5"/>
    <w:rsid w:val="008206F9"/>
    <w:rsid w:val="0082088A"/>
    <w:rsid w:val="00821A10"/>
    <w:rsid w:val="00822630"/>
    <w:rsid w:val="00823E6D"/>
    <w:rsid w:val="00825644"/>
    <w:rsid w:val="0083133E"/>
    <w:rsid w:val="00832F45"/>
    <w:rsid w:val="00833257"/>
    <w:rsid w:val="00833EBC"/>
    <w:rsid w:val="00835D6B"/>
    <w:rsid w:val="00837156"/>
    <w:rsid w:val="00840DE0"/>
    <w:rsid w:val="00842957"/>
    <w:rsid w:val="008431C2"/>
    <w:rsid w:val="0085398F"/>
    <w:rsid w:val="00854CC6"/>
    <w:rsid w:val="008569E8"/>
    <w:rsid w:val="00861549"/>
    <w:rsid w:val="00862156"/>
    <w:rsid w:val="0086262A"/>
    <w:rsid w:val="008626E6"/>
    <w:rsid w:val="00862D0C"/>
    <w:rsid w:val="0086354A"/>
    <w:rsid w:val="008647BB"/>
    <w:rsid w:val="00864EA9"/>
    <w:rsid w:val="00865026"/>
    <w:rsid w:val="00870E64"/>
    <w:rsid w:val="00872B35"/>
    <w:rsid w:val="008731E8"/>
    <w:rsid w:val="00875B08"/>
    <w:rsid w:val="008768CA"/>
    <w:rsid w:val="00877EF9"/>
    <w:rsid w:val="00880559"/>
    <w:rsid w:val="00884EA1"/>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E1EE0"/>
    <w:rsid w:val="008E235D"/>
    <w:rsid w:val="008E2B55"/>
    <w:rsid w:val="008E5093"/>
    <w:rsid w:val="008E717B"/>
    <w:rsid w:val="008E7298"/>
    <w:rsid w:val="008F132B"/>
    <w:rsid w:val="008F2D59"/>
    <w:rsid w:val="008F396F"/>
    <w:rsid w:val="008F3DCD"/>
    <w:rsid w:val="008F45C4"/>
    <w:rsid w:val="008F6368"/>
    <w:rsid w:val="008F694A"/>
    <w:rsid w:val="0090271F"/>
    <w:rsid w:val="00902DB9"/>
    <w:rsid w:val="0090466A"/>
    <w:rsid w:val="009068B0"/>
    <w:rsid w:val="0090718F"/>
    <w:rsid w:val="009075A1"/>
    <w:rsid w:val="00913F8D"/>
    <w:rsid w:val="00916D2B"/>
    <w:rsid w:val="00920CA4"/>
    <w:rsid w:val="0092356A"/>
    <w:rsid w:val="00923655"/>
    <w:rsid w:val="009237C8"/>
    <w:rsid w:val="009245D8"/>
    <w:rsid w:val="0092572F"/>
    <w:rsid w:val="00927844"/>
    <w:rsid w:val="00927D53"/>
    <w:rsid w:val="00927F8F"/>
    <w:rsid w:val="00934214"/>
    <w:rsid w:val="00936071"/>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989"/>
    <w:rsid w:val="00961B32"/>
    <w:rsid w:val="00962509"/>
    <w:rsid w:val="00962D13"/>
    <w:rsid w:val="00965C58"/>
    <w:rsid w:val="00966FF5"/>
    <w:rsid w:val="00970DB3"/>
    <w:rsid w:val="00970F33"/>
    <w:rsid w:val="00974BB0"/>
    <w:rsid w:val="00975BCD"/>
    <w:rsid w:val="009769CF"/>
    <w:rsid w:val="00976E6A"/>
    <w:rsid w:val="00980E8B"/>
    <w:rsid w:val="0098171E"/>
    <w:rsid w:val="009866C7"/>
    <w:rsid w:val="009928A9"/>
    <w:rsid w:val="0099666D"/>
    <w:rsid w:val="009A0AF3"/>
    <w:rsid w:val="009A278E"/>
    <w:rsid w:val="009A29AD"/>
    <w:rsid w:val="009A7AEF"/>
    <w:rsid w:val="009B07CD"/>
    <w:rsid w:val="009B09F6"/>
    <w:rsid w:val="009B1FB2"/>
    <w:rsid w:val="009B2A5F"/>
    <w:rsid w:val="009B308D"/>
    <w:rsid w:val="009B58CB"/>
    <w:rsid w:val="009C0BA3"/>
    <w:rsid w:val="009C19E9"/>
    <w:rsid w:val="009C2C42"/>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57C1"/>
    <w:rsid w:val="00A266E8"/>
    <w:rsid w:val="00A31BB4"/>
    <w:rsid w:val="00A32B7F"/>
    <w:rsid w:val="00A4123D"/>
    <w:rsid w:val="00A4231A"/>
    <w:rsid w:val="00A44E52"/>
    <w:rsid w:val="00A5214D"/>
    <w:rsid w:val="00A52954"/>
    <w:rsid w:val="00A536F4"/>
    <w:rsid w:val="00A53724"/>
    <w:rsid w:val="00A54B2B"/>
    <w:rsid w:val="00A56602"/>
    <w:rsid w:val="00A576BF"/>
    <w:rsid w:val="00A64C22"/>
    <w:rsid w:val="00A6511B"/>
    <w:rsid w:val="00A664FC"/>
    <w:rsid w:val="00A667CE"/>
    <w:rsid w:val="00A70E07"/>
    <w:rsid w:val="00A72381"/>
    <w:rsid w:val="00A73224"/>
    <w:rsid w:val="00A7373C"/>
    <w:rsid w:val="00A75CAB"/>
    <w:rsid w:val="00A807C7"/>
    <w:rsid w:val="00A80E28"/>
    <w:rsid w:val="00A82346"/>
    <w:rsid w:val="00A902D3"/>
    <w:rsid w:val="00A91AE6"/>
    <w:rsid w:val="00A927D2"/>
    <w:rsid w:val="00A93D6A"/>
    <w:rsid w:val="00A9671C"/>
    <w:rsid w:val="00AA13CF"/>
    <w:rsid w:val="00AA1553"/>
    <w:rsid w:val="00AB4425"/>
    <w:rsid w:val="00AB6457"/>
    <w:rsid w:val="00AB7514"/>
    <w:rsid w:val="00AC06F2"/>
    <w:rsid w:val="00AC19E2"/>
    <w:rsid w:val="00AC66B9"/>
    <w:rsid w:val="00AC74E9"/>
    <w:rsid w:val="00AC78FE"/>
    <w:rsid w:val="00AC7B1C"/>
    <w:rsid w:val="00AD1917"/>
    <w:rsid w:val="00AD3DF0"/>
    <w:rsid w:val="00AD613A"/>
    <w:rsid w:val="00AD69A5"/>
    <w:rsid w:val="00AD7753"/>
    <w:rsid w:val="00AD7797"/>
    <w:rsid w:val="00AD7D37"/>
    <w:rsid w:val="00AE2D21"/>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B4F"/>
    <w:rsid w:val="00B2141F"/>
    <w:rsid w:val="00B27303"/>
    <w:rsid w:val="00B27430"/>
    <w:rsid w:val="00B306AA"/>
    <w:rsid w:val="00B30EDA"/>
    <w:rsid w:val="00B3481F"/>
    <w:rsid w:val="00B35134"/>
    <w:rsid w:val="00B36864"/>
    <w:rsid w:val="00B4542F"/>
    <w:rsid w:val="00B47FD1"/>
    <w:rsid w:val="00B50CEA"/>
    <w:rsid w:val="00B50F64"/>
    <w:rsid w:val="00B516BB"/>
    <w:rsid w:val="00B52FE9"/>
    <w:rsid w:val="00B5633E"/>
    <w:rsid w:val="00B6200F"/>
    <w:rsid w:val="00B64944"/>
    <w:rsid w:val="00B65DAA"/>
    <w:rsid w:val="00B670C4"/>
    <w:rsid w:val="00B67FFC"/>
    <w:rsid w:val="00B71897"/>
    <w:rsid w:val="00B728F2"/>
    <w:rsid w:val="00B73108"/>
    <w:rsid w:val="00B74B51"/>
    <w:rsid w:val="00B75363"/>
    <w:rsid w:val="00B76174"/>
    <w:rsid w:val="00B77CA6"/>
    <w:rsid w:val="00B83499"/>
    <w:rsid w:val="00B8403B"/>
    <w:rsid w:val="00B84DB2"/>
    <w:rsid w:val="00B86A7F"/>
    <w:rsid w:val="00B87E80"/>
    <w:rsid w:val="00B93C83"/>
    <w:rsid w:val="00B97CA7"/>
    <w:rsid w:val="00BA656A"/>
    <w:rsid w:val="00BA697B"/>
    <w:rsid w:val="00BB0040"/>
    <w:rsid w:val="00BB70DF"/>
    <w:rsid w:val="00BB7452"/>
    <w:rsid w:val="00BB7637"/>
    <w:rsid w:val="00BC1A92"/>
    <w:rsid w:val="00BC3555"/>
    <w:rsid w:val="00BC4E18"/>
    <w:rsid w:val="00BC6746"/>
    <w:rsid w:val="00BD2F78"/>
    <w:rsid w:val="00BD3E46"/>
    <w:rsid w:val="00BD4D53"/>
    <w:rsid w:val="00BE17DC"/>
    <w:rsid w:val="00BE201F"/>
    <w:rsid w:val="00BE26FA"/>
    <w:rsid w:val="00BF117C"/>
    <w:rsid w:val="00BF120B"/>
    <w:rsid w:val="00BF17CB"/>
    <w:rsid w:val="00BF3D75"/>
    <w:rsid w:val="00BF4DA5"/>
    <w:rsid w:val="00BF53AB"/>
    <w:rsid w:val="00C0113B"/>
    <w:rsid w:val="00C018A4"/>
    <w:rsid w:val="00C03816"/>
    <w:rsid w:val="00C03C13"/>
    <w:rsid w:val="00C0445C"/>
    <w:rsid w:val="00C07171"/>
    <w:rsid w:val="00C12B51"/>
    <w:rsid w:val="00C13AD0"/>
    <w:rsid w:val="00C15F03"/>
    <w:rsid w:val="00C21EC6"/>
    <w:rsid w:val="00C22450"/>
    <w:rsid w:val="00C234B7"/>
    <w:rsid w:val="00C245B4"/>
    <w:rsid w:val="00C24650"/>
    <w:rsid w:val="00C25465"/>
    <w:rsid w:val="00C33079"/>
    <w:rsid w:val="00C36D02"/>
    <w:rsid w:val="00C37345"/>
    <w:rsid w:val="00C46376"/>
    <w:rsid w:val="00C50FED"/>
    <w:rsid w:val="00C52755"/>
    <w:rsid w:val="00C55A12"/>
    <w:rsid w:val="00C56889"/>
    <w:rsid w:val="00C60894"/>
    <w:rsid w:val="00C61CCD"/>
    <w:rsid w:val="00C62E5A"/>
    <w:rsid w:val="00C6553E"/>
    <w:rsid w:val="00C659D0"/>
    <w:rsid w:val="00C65ACC"/>
    <w:rsid w:val="00C66764"/>
    <w:rsid w:val="00C709DA"/>
    <w:rsid w:val="00C74600"/>
    <w:rsid w:val="00C77223"/>
    <w:rsid w:val="00C77A1F"/>
    <w:rsid w:val="00C83A13"/>
    <w:rsid w:val="00C8460E"/>
    <w:rsid w:val="00C85B76"/>
    <w:rsid w:val="00C9068C"/>
    <w:rsid w:val="00C91B85"/>
    <w:rsid w:val="00C92967"/>
    <w:rsid w:val="00C92D54"/>
    <w:rsid w:val="00C9412C"/>
    <w:rsid w:val="00C95A3F"/>
    <w:rsid w:val="00C97963"/>
    <w:rsid w:val="00CA02AD"/>
    <w:rsid w:val="00CA3915"/>
    <w:rsid w:val="00CA3D0C"/>
    <w:rsid w:val="00CA4807"/>
    <w:rsid w:val="00CA654B"/>
    <w:rsid w:val="00CB03C7"/>
    <w:rsid w:val="00CB06A4"/>
    <w:rsid w:val="00CB0F05"/>
    <w:rsid w:val="00CB196A"/>
    <w:rsid w:val="00CB291C"/>
    <w:rsid w:val="00CB31F9"/>
    <w:rsid w:val="00CB334B"/>
    <w:rsid w:val="00CB5F2C"/>
    <w:rsid w:val="00CB72B8"/>
    <w:rsid w:val="00CC268F"/>
    <w:rsid w:val="00CC3A38"/>
    <w:rsid w:val="00CC4DA4"/>
    <w:rsid w:val="00CC7432"/>
    <w:rsid w:val="00CC75BE"/>
    <w:rsid w:val="00CD3D61"/>
    <w:rsid w:val="00CD4C7B"/>
    <w:rsid w:val="00CD535B"/>
    <w:rsid w:val="00CD58FE"/>
    <w:rsid w:val="00CE0C24"/>
    <w:rsid w:val="00CE1F5F"/>
    <w:rsid w:val="00CE2262"/>
    <w:rsid w:val="00CE331B"/>
    <w:rsid w:val="00CE5E02"/>
    <w:rsid w:val="00CF04C4"/>
    <w:rsid w:val="00CF115B"/>
    <w:rsid w:val="00CF3935"/>
    <w:rsid w:val="00CF413E"/>
    <w:rsid w:val="00CF4B73"/>
    <w:rsid w:val="00CF4C43"/>
    <w:rsid w:val="00CF6B7A"/>
    <w:rsid w:val="00D01EB9"/>
    <w:rsid w:val="00D02660"/>
    <w:rsid w:val="00D040BF"/>
    <w:rsid w:val="00D04886"/>
    <w:rsid w:val="00D06BF7"/>
    <w:rsid w:val="00D13F25"/>
    <w:rsid w:val="00D17618"/>
    <w:rsid w:val="00D20496"/>
    <w:rsid w:val="00D2312D"/>
    <w:rsid w:val="00D27AFD"/>
    <w:rsid w:val="00D307B7"/>
    <w:rsid w:val="00D329F4"/>
    <w:rsid w:val="00D33BE3"/>
    <w:rsid w:val="00D349CC"/>
    <w:rsid w:val="00D3663A"/>
    <w:rsid w:val="00D37041"/>
    <w:rsid w:val="00D3792D"/>
    <w:rsid w:val="00D4103B"/>
    <w:rsid w:val="00D41241"/>
    <w:rsid w:val="00D41E86"/>
    <w:rsid w:val="00D425C8"/>
    <w:rsid w:val="00D42A65"/>
    <w:rsid w:val="00D43E69"/>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54BE"/>
    <w:rsid w:val="00D87807"/>
    <w:rsid w:val="00D87E00"/>
    <w:rsid w:val="00D9134D"/>
    <w:rsid w:val="00D93609"/>
    <w:rsid w:val="00D943B5"/>
    <w:rsid w:val="00D96D11"/>
    <w:rsid w:val="00DA1061"/>
    <w:rsid w:val="00DA12CC"/>
    <w:rsid w:val="00DA2E34"/>
    <w:rsid w:val="00DA471C"/>
    <w:rsid w:val="00DA54ED"/>
    <w:rsid w:val="00DA5C23"/>
    <w:rsid w:val="00DA7A03"/>
    <w:rsid w:val="00DB0AAF"/>
    <w:rsid w:val="00DB0DB8"/>
    <w:rsid w:val="00DB1818"/>
    <w:rsid w:val="00DB3B36"/>
    <w:rsid w:val="00DC13C7"/>
    <w:rsid w:val="00DC309B"/>
    <w:rsid w:val="00DC4DA2"/>
    <w:rsid w:val="00DC5261"/>
    <w:rsid w:val="00DD1661"/>
    <w:rsid w:val="00DD43F6"/>
    <w:rsid w:val="00DE0FF0"/>
    <w:rsid w:val="00DE21EA"/>
    <w:rsid w:val="00DE25D2"/>
    <w:rsid w:val="00DE5B98"/>
    <w:rsid w:val="00DE6761"/>
    <w:rsid w:val="00DE6EFA"/>
    <w:rsid w:val="00DF1222"/>
    <w:rsid w:val="00DF67E6"/>
    <w:rsid w:val="00E041E6"/>
    <w:rsid w:val="00E11EC3"/>
    <w:rsid w:val="00E172C2"/>
    <w:rsid w:val="00E20410"/>
    <w:rsid w:val="00E2197C"/>
    <w:rsid w:val="00E262F1"/>
    <w:rsid w:val="00E266B9"/>
    <w:rsid w:val="00E27382"/>
    <w:rsid w:val="00E34D8F"/>
    <w:rsid w:val="00E3565A"/>
    <w:rsid w:val="00E37803"/>
    <w:rsid w:val="00E41750"/>
    <w:rsid w:val="00E4181F"/>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5A06"/>
    <w:rsid w:val="00E77645"/>
    <w:rsid w:val="00E8252E"/>
    <w:rsid w:val="00E830BF"/>
    <w:rsid w:val="00E83697"/>
    <w:rsid w:val="00E86664"/>
    <w:rsid w:val="00E8723E"/>
    <w:rsid w:val="00E87869"/>
    <w:rsid w:val="00E924F7"/>
    <w:rsid w:val="00E9262C"/>
    <w:rsid w:val="00E951C0"/>
    <w:rsid w:val="00EA0B87"/>
    <w:rsid w:val="00EA0DB7"/>
    <w:rsid w:val="00EA1FEE"/>
    <w:rsid w:val="00EA66C9"/>
    <w:rsid w:val="00EB5C92"/>
    <w:rsid w:val="00EC0E5E"/>
    <w:rsid w:val="00EC188A"/>
    <w:rsid w:val="00EC4A25"/>
    <w:rsid w:val="00EC6B3A"/>
    <w:rsid w:val="00ED2284"/>
    <w:rsid w:val="00ED63BC"/>
    <w:rsid w:val="00EE06E5"/>
    <w:rsid w:val="00EE3638"/>
    <w:rsid w:val="00EE3C3F"/>
    <w:rsid w:val="00EE7CEB"/>
    <w:rsid w:val="00EE7DCA"/>
    <w:rsid w:val="00EE7F24"/>
    <w:rsid w:val="00EF612C"/>
    <w:rsid w:val="00F012C1"/>
    <w:rsid w:val="00F025A2"/>
    <w:rsid w:val="00F036E9"/>
    <w:rsid w:val="00F03AE0"/>
    <w:rsid w:val="00F04CE3"/>
    <w:rsid w:val="00F04D3F"/>
    <w:rsid w:val="00F0566A"/>
    <w:rsid w:val="00F060CE"/>
    <w:rsid w:val="00F07134"/>
    <w:rsid w:val="00F07388"/>
    <w:rsid w:val="00F10964"/>
    <w:rsid w:val="00F11CF5"/>
    <w:rsid w:val="00F14343"/>
    <w:rsid w:val="00F17358"/>
    <w:rsid w:val="00F2026E"/>
    <w:rsid w:val="00F2210A"/>
    <w:rsid w:val="00F25CB2"/>
    <w:rsid w:val="00F25D1C"/>
    <w:rsid w:val="00F2659C"/>
    <w:rsid w:val="00F2730F"/>
    <w:rsid w:val="00F30E0D"/>
    <w:rsid w:val="00F3574F"/>
    <w:rsid w:val="00F357C4"/>
    <w:rsid w:val="00F36D4C"/>
    <w:rsid w:val="00F37743"/>
    <w:rsid w:val="00F470D7"/>
    <w:rsid w:val="00F47EF0"/>
    <w:rsid w:val="00F501EE"/>
    <w:rsid w:val="00F512F6"/>
    <w:rsid w:val="00F51C0F"/>
    <w:rsid w:val="00F53AC7"/>
    <w:rsid w:val="00F53F55"/>
    <w:rsid w:val="00F54A3D"/>
    <w:rsid w:val="00F54CB0"/>
    <w:rsid w:val="00F54E38"/>
    <w:rsid w:val="00F5685E"/>
    <w:rsid w:val="00F56C64"/>
    <w:rsid w:val="00F579CD"/>
    <w:rsid w:val="00F64EC7"/>
    <w:rsid w:val="00F653B8"/>
    <w:rsid w:val="00F71B89"/>
    <w:rsid w:val="00F71C63"/>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40D4"/>
    <w:rsid w:val="00FA6346"/>
    <w:rsid w:val="00FA6978"/>
    <w:rsid w:val="00FA7FC9"/>
    <w:rsid w:val="00FB28ED"/>
    <w:rsid w:val="00FB36FA"/>
    <w:rsid w:val="00FB54DC"/>
    <w:rsid w:val="00FB7FA8"/>
    <w:rsid w:val="00FC1192"/>
    <w:rsid w:val="00FC14EE"/>
    <w:rsid w:val="00FC1A61"/>
    <w:rsid w:val="00FC278C"/>
    <w:rsid w:val="00FD0C77"/>
    <w:rsid w:val="00FD15CF"/>
    <w:rsid w:val="00FD712A"/>
    <w:rsid w:val="00FE1068"/>
    <w:rsid w:val="00FE106D"/>
    <w:rsid w:val="00FE251B"/>
    <w:rsid w:val="00FE5C40"/>
    <w:rsid w:val="00FE6F7D"/>
    <w:rsid w:val="00FE781C"/>
    <w:rsid w:val="00FF31FE"/>
    <w:rsid w:val="00FF4D9D"/>
    <w:rsid w:val="00FF570D"/>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numPr>
        <w:numId w:val="9"/>
      </w:numPr>
      <w:pBdr>
        <w:top w:val="single" w:sz="12" w:space="3" w:color="auto"/>
      </w:pBdr>
      <w:spacing w:before="240" w:after="180"/>
      <w:outlineLvl w:val="0"/>
    </w:pPr>
    <w:rPr>
      <w:rFonts w:ascii="Arial" w:hAnsi="Arial"/>
      <w:sz w:val="36"/>
      <w:lang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c">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出段落"/>
    <w:basedOn w:val="a"/>
    <w:link w:val="ad"/>
    <w:uiPriority w:val="34"/>
    <w:qFormat/>
    <w:rsid w:val="003B0371"/>
    <w:pPr>
      <w:ind w:left="720"/>
      <w:contextualSpacing/>
    </w:pPr>
  </w:style>
  <w:style w:type="character" w:styleId="ae">
    <w:name w:val="annotation reference"/>
    <w:basedOn w:val="a0"/>
    <w:rsid w:val="006D6765"/>
    <w:rPr>
      <w:sz w:val="16"/>
      <w:szCs w:val="16"/>
    </w:rPr>
  </w:style>
  <w:style w:type="paragraph" w:styleId="af">
    <w:name w:val="annotation text"/>
    <w:basedOn w:val="a"/>
    <w:link w:val="af0"/>
    <w:rsid w:val="006D6765"/>
  </w:style>
  <w:style w:type="character" w:customStyle="1" w:styleId="af0">
    <w:name w:val="批注文字 字符"/>
    <w:basedOn w:val="a0"/>
    <w:link w:val="af"/>
    <w:rsid w:val="006D6765"/>
    <w:rPr>
      <w:lang w:eastAsia="en-US"/>
    </w:rPr>
  </w:style>
  <w:style w:type="paragraph" w:styleId="af1">
    <w:name w:val="annotation subject"/>
    <w:basedOn w:val="af"/>
    <w:next w:val="af"/>
    <w:link w:val="af2"/>
    <w:rsid w:val="006D6765"/>
    <w:rPr>
      <w:b/>
      <w:bCs/>
    </w:rPr>
  </w:style>
  <w:style w:type="character" w:customStyle="1" w:styleId="af2">
    <w:name w:val="批注主题 字符"/>
    <w:basedOn w:val="af0"/>
    <w:link w:val="af1"/>
    <w:rsid w:val="006D6765"/>
    <w:rPr>
      <w:b/>
      <w:bCs/>
      <w:lang w:eastAsia="en-US"/>
    </w:rPr>
  </w:style>
  <w:style w:type="character" w:customStyle="1" w:styleId="ad">
    <w:name w:val="列表段落 字符"/>
    <w:aliases w:val="- Bullets 字符,?? ?? 字符,????? 字符,???? 字符,Lista1 字符,목록 단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c"/>
    <w:uiPriority w:val="34"/>
    <w:qFormat/>
    <w:locked/>
    <w:rsid w:val="00223A9E"/>
    <w:rPr>
      <w:lang w:eastAsia="en-US"/>
    </w:rPr>
  </w:style>
  <w:style w:type="table" w:styleId="af3">
    <w:name w:val="Table Grid"/>
    <w:basedOn w:val="a1"/>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Mention"/>
    <w:basedOn w:val="a0"/>
    <w:uiPriority w:val="99"/>
    <w:unhideWhenUsed/>
    <w:rsid w:val="00812640"/>
    <w:rPr>
      <w:color w:val="2B579A"/>
      <w:shd w:val="clear" w:color="auto" w:fill="E1DFDD"/>
    </w:rPr>
  </w:style>
  <w:style w:type="paragraph" w:styleId="af5">
    <w:name w:val="Revision"/>
    <w:hidden/>
    <w:uiPriority w:val="99"/>
    <w:semiHidden/>
    <w:rsid w:val="0047116A"/>
    <w:rPr>
      <w:lang w:eastAsia="en-US"/>
    </w:rPr>
  </w:style>
  <w:style w:type="paragraph" w:styleId="af6">
    <w:name w:val="caption"/>
    <w:basedOn w:val="a"/>
    <w:next w:val="a"/>
    <w:unhideWhenUsed/>
    <w:qFormat/>
    <w:rsid w:val="00D44777"/>
    <w:pPr>
      <w:spacing w:after="200"/>
    </w:pPr>
    <w:rPr>
      <w:i/>
      <w:iCs/>
      <w:color w:val="44546A" w:themeColor="text2"/>
      <w:sz w:val="18"/>
      <w:szCs w:val="18"/>
    </w:rPr>
  </w:style>
  <w:style w:type="paragraph" w:customStyle="1" w:styleId="Doc-title">
    <w:name w:val="Doc-title"/>
    <w:basedOn w:val="a"/>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a"/>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49</_dlc_DocId>
    <_dlc_DocIdUrl xmlns="71c5aaf6-e6ce-465b-b873-5148d2a4c105">
      <Url>https://nokia.sharepoint.com/sites/c5g/e2earch/_layouts/15/DocIdRedir.aspx?ID=5AIRPNAIUNRU-859666464-14049</Url>
      <Description>5AIRPNAIUNRU-859666464-1404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10CC7AE8-529C-4FF7-B7A8-EB5232F25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3</Pages>
  <Words>4054</Words>
  <Characters>2311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7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Huawei - Jun</cp:lastModifiedBy>
  <cp:revision>69</cp:revision>
  <dcterms:created xsi:type="dcterms:W3CDTF">2023-04-20T14:45:00Z</dcterms:created>
  <dcterms:modified xsi:type="dcterms:W3CDTF">2023-04-21T01: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e5c9b09-5ca4-4a87-ac4b-2b89aee0b542</vt:lpwstr>
  </property>
  <property fmtid="{D5CDD505-2E9C-101B-9397-08002B2CF9AE}" pid="4"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5" name="_2015_ms_pID_7253431">
    <vt:lpwstr>zo99gk+XW2ruQp/8HJB1zreNheYqC0evQIqdtY8H3VyCPyXvI2sgK8
q+kDThjdHo1jbbGSYvvOQUq+aIDiBhETYywgpDNd4VLrccNlxx8M8oELxabVFhe3wVcaDsTY
D5kcVyHi0GE/wufimyM0TsOsxdDall3e9kIBodl8GZLgL/3MzQIDyflUtlLrQ3xNxTN5fUgG
4ISz5QlzHoXRd4sx</vt:lpwstr>
  </property>
</Properties>
</file>